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6</w:t>
      </w:r>
      <w:r>
        <w:t xml:space="preserve"> </w:t>
      </w:r>
      <w:r>
        <w:t xml:space="preserve">มกร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เทอร์เน็ตประสานสรรพสิ่ง</w:t>
      </w:r>
    </w:p>
    <w:p>
      <w:pPr>
        <w:pStyle w:val="BodyText"/>
      </w:pPr>
      <w:r>
        <w:t xml:space="preserve">(อาจารย์สุธิรา) สวัสดีค่ะ ครามกับอะตอมเข้ามาแล้ว แบม บีก็เข้ามาแล้ว เซฟ, ไอซ์ แล้วก็เสือน้อยยังไม่เห็น ฮัลโหลบี บีเปิดกล้องหน่อยจ้า บีกับแบมอยู่ด้วยกันหรือเปล่า 2 สาวนี่ คราม ยังไม่เปิดกล้องน่ะ หรือยังสาว ๆ เดี๋ยวรอเพื่อน ๆ สักแป๊บหนึ่งนะคะ เด็ก ๆ ยังเข้ามาไม่ครอบ อะตอม สวัสดีครับ อยู่บ้าน เขา เมื่อวานมีประกาศใหม่มาอีกแล้ว เขาให้เรียนออนไลน์จนถึงวันที่ 17 นะคะ เด็ก ๆ ก็ยังอยู่บ้านไปก่อน โอเคไหม ถึงวันที่ 17 โอเค สวัสดีครับ ๆ เดี๋ยวไปทักครามบ้าง โอเค ครามยังไม่เปิดกล้องอยู่ไหนเอ่ย อยู่บ้านหรืออยู่หอนะ หรืออยู่หอนะ เสือน้อยเข้ามาแล้วใช่ไหม เมื่อกี้เห็นแว๊บ ๆ สวัสดีปีใหม่</w:t>
      </w:r>
    </w:p>
    <w:p>
      <w:pPr>
        <w:pStyle w:val="BodyText"/>
      </w:pPr>
      <w:r>
        <w:t xml:space="preserve">(นักศึกษาชาย) เข้ามาแล้วครับ สวัสดีครับ</w:t>
      </w:r>
    </w:p>
    <w:p>
      <w:pPr>
        <w:pStyle w:val="BodyText"/>
      </w:pPr>
      <w:r>
        <w:t xml:space="preserve">(อาจารย์สุธิรา) สวัสดีครับ เสือ</w:t>
      </w:r>
    </w:p>
    <w:p>
      <w:pPr>
        <w:pStyle w:val="BodyText"/>
      </w:pPr>
      <w:r>
        <w:t xml:space="preserve">(มงคล) ไม่ครับ</w:t>
      </w:r>
    </w:p>
    <w:p>
      <w:pPr>
        <w:pStyle w:val="BodyText"/>
      </w:pPr>
      <w:r>
        <w:t xml:space="preserve">(อาจารย์สุธิรา) โอเคอยู่หอ เสือน้อยไม่กลับบ้าน โอเค เจ้าบีกับเจ้าแบมเปิดกล้องหรือยัง</w:t>
      </w:r>
    </w:p>
    <w:p>
      <w:pPr>
        <w:pStyle w:val="BodyText"/>
      </w:pPr>
      <w:r>
        <w:t xml:space="preserve">(พี่อี๊ด) บีกับแบมเปิดแล้วนะคะอาจารย์ เปิดกล้องแล้วค่ะ</w:t>
      </w:r>
    </w:p>
    <w:p>
      <w:pPr>
        <w:pStyle w:val="BodyText"/>
      </w:pPr>
      <w:r>
        <w:t xml:space="preserve">(อาจารย์สุธิรา) แบมหรือ</w:t>
      </w:r>
    </w:p>
    <w:p>
      <w:pPr>
        <w:pStyle w:val="BodyText"/>
      </w:pPr>
      <w:r>
        <w:t xml:space="preserve">(พี่อี๊ด) เขานั่งคู่กัน</w:t>
      </w:r>
    </w:p>
    <w:p>
      <w:pPr>
        <w:pStyle w:val="BodyText"/>
      </w:pPr>
      <w:r>
        <w:t xml:space="preserve">(อาจารย์สุธิรา) สวัสดีค่ะ อยู่ไหนกัน 2 สาว อยู่หอแล้ว อ๋อ อยู่หอ</w:t>
      </w:r>
    </w:p>
    <w:p>
      <w:pPr>
        <w:pStyle w:val="BodyText"/>
      </w:pPr>
      <w:r>
        <w:t xml:space="preserve">(พี่อี๊ด) อยู่หอมหาวิทยาลับ</w:t>
      </w:r>
    </w:p>
    <w:p>
      <w:pPr>
        <w:pStyle w:val="BodyText"/>
      </w:pPr>
      <w:r>
        <w:t xml:space="preserve">(อาจารย์สุธิรา) กลับมาตั้งแต่วันไหน วันที่ 30 กลับบ้าน</w:t>
      </w:r>
    </w:p>
    <w:p>
      <w:pPr>
        <w:pStyle w:val="BodyText"/>
      </w:pPr>
      <w:r>
        <w:t xml:space="preserve">(อาจารย์สุธิรา) กลับวันที่ 30 มามหาวิทยาลัยวันที่</w:t>
      </w:r>
    </w:p>
    <w:p>
      <w:pPr>
        <w:pStyle w:val="BodyText"/>
      </w:pPr>
      <w:r>
        <w:t xml:space="preserve">(พี่อี๊ด) มาวันที่ 3 ค่ะ โอเค สวัสดีปีใหม่ 2 สาวนะคะ นึกว่ายังไม่กลับมา แสดงว่ากลับมากันแล้ว เดี๋ยวเราต้องได้เรียนออนไลน์ออนไลน์แบบนี้ไปก่อน จนถึงวันที่ 17 นะคะ เด็ก ๆ ก็เรียนอยู่หอนี่ล่ะ เดี๋ยวว่าเรียนออนไลน์มันจะมายาก เพราะฉะนั้น มาหอแล้วก็อยู่หอไปนะ แต่ถ้าใครยังไม่มาน่ะก็อยู่ที่บ้านก่อน แต่ 2 สาว นี้อยู่ที่หอ 2 สาว เข็มที่ 3 เปล่า เข็มที่ 3 แล้วใช่ไหม โอเค</w:t>
      </w:r>
    </w:p>
    <w:p>
      <w:pPr>
        <w:pStyle w:val="BodyText"/>
      </w:pPr>
      <w:r>
        <w:t xml:space="preserve">(พี่อี๊ด) เข็มที่ 3 แล้วค่ะ</w:t>
      </w:r>
    </w:p>
    <w:p>
      <w:pPr>
        <w:pStyle w:val="BodyText"/>
      </w:pPr>
      <w:r>
        <w:t xml:space="preserve">(อาจารย์สุธิรา) โอเค 2 คนนี้ เดี๋ยวไปทักทายครามก่อน ครามก็ยังไม่เปิดกล้องอยู่ดี ปอยหรืออุ๋ย จ๊าบนี่หายไปเลยใช่ไหม แล้ววิชาอื่นเขาว่าอย่างไร มันเท่ากับขาดเกิน 4สัปดาห์แล้วนะ ไม่เข้าเรียนเกิน 4 สัปดาห์แล้ว เขาจะให้บอก…</w:t>
      </w:r>
    </w:p>
    <w:p>
      <w:pPr>
        <w:pStyle w:val="BodyText"/>
      </w:pPr>
      <w:r>
        <w:t xml:space="preserve">(เจ้าหน้าที่) ฮัลโหลค่ะแม่ แม่ได้ยินหรือเปล่า หนูน่ะไม่มีหลักฐานตัวที่น้องป่วยน่ะค่ะ ไปบอกปากเปล่ามันเหมือนเราลา แล้วทีนี้คือเวลาออนไลน์หรืออะไรก็ไม่ออนค่ะ</w:t>
      </w:r>
    </w:p>
    <w:p>
      <w:pPr>
        <w:pStyle w:val="BodyText"/>
      </w:pPr>
      <w:r>
        <w:t xml:space="preserve">(อาจารย์สุธิรา) ก็ไม่ออน</w:t>
      </w:r>
    </w:p>
    <w:p>
      <w:pPr>
        <w:pStyle w:val="BodyText"/>
      </w:pPr>
      <w:r>
        <w:t xml:space="preserve">(เจ้าหน้าที่) ก็ไม่ออนค่ะ ก็คือขาดไป 4 คาบแล้วค่ะ</w:t>
      </w:r>
    </w:p>
    <w:p>
      <w:pPr>
        <w:pStyle w:val="BodyText"/>
      </w:pPr>
      <w:r>
        <w:t xml:space="preserve">(อาจารย์สุธิรา) เพราะของแม่ก็ขาดไป 4 คาบ</w:t>
      </w:r>
    </w:p>
    <w:p>
      <w:pPr>
        <w:pStyle w:val="BodyText"/>
      </w:pPr>
      <w:r>
        <w:t xml:space="preserve">(เจ้าหน้าที่) ใช่ค่ะ ของอาจารย์เกวก็เหมือนกันค่ะ ของอาจารย์แพรก็เหมือนกัน วิชาอื่นที่มันนอกสาขาเราน่ะค่ะแม่</w:t>
      </w:r>
    </w:p>
    <w:p>
      <w:pPr>
        <w:pStyle w:val="BodyText"/>
      </w:pPr>
      <w:r>
        <w:t xml:space="preserve">(อาจารย์สุธิรา) แล้วโพสต์แจ้งเขาหรือยัง</w:t>
      </w:r>
    </w:p>
    <w:p>
      <w:pPr>
        <w:pStyle w:val="BodyText"/>
      </w:pPr>
      <w:r>
        <w:t xml:space="preserve">(เจ้าหน้าที่) หนูก็บอกเขาตให้ตลอด</w:t>
      </w:r>
    </w:p>
    <w:p>
      <w:pPr>
        <w:pStyle w:val="BodyText"/>
      </w:pPr>
      <w:r>
        <w:t xml:space="preserve">(อาจารย์สุธิรา) ถ้าเกิน 4 ครั้งนี่ มันเท่ากับไม่มีสิทธิ์สอบ ไม่มีสิทธิ์ไอ้นี่แล้วนะ</w:t>
      </w:r>
    </w:p>
    <w:p>
      <w:pPr>
        <w:pStyle w:val="BodyText"/>
      </w:pPr>
      <w:r>
        <w:t xml:space="preserve">(เจ้าหน้าที่) ก็บอกแล้วค่ะ เมื่อวานก็โทรตามแล้วค่ะ ให้ส่งหลักฐานว่าเป็นอย่างไร เพราะว่าทางศูนย์จะได้ไปแจ้งกับอาจารย์ผู้สอนให้อย่างนี้ค่ะ เหมือนเป็นเอกสารให้ น้องก็ยังไม่ส่งเอกสารมาให้ค่ะแม่</w:t>
      </w:r>
    </w:p>
    <w:p>
      <w:pPr>
        <w:pStyle w:val="BodyText"/>
      </w:pPr>
      <w:r>
        <w:t xml:space="preserve">(อาจารย์สุธิรา) โอเค ก็ถือว่าเรา</w:t>
      </w:r>
    </w:p>
    <w:p>
      <w:pPr>
        <w:pStyle w:val="BodyText"/>
      </w:pPr>
      <w:r>
        <w:t xml:space="preserve">(เจ้าหน้าที่) อย่างไรเทอมนี้ไม่ทันก็ต้องรอ เพราะว่าอาจารย์บางคนเขาก็แบบ มัน…</w:t>
      </w:r>
    </w:p>
    <w:p>
      <w:pPr>
        <w:pStyle w:val="BodyText"/>
      </w:pPr>
      <w:r>
        <w:t xml:space="preserve">(อาจารย์สุธิรา) เขาลงทะเบียนหรือยัง</w:t>
      </w:r>
    </w:p>
    <w:p>
      <w:pPr>
        <w:pStyle w:val="BodyText"/>
      </w:pPr>
      <w:r>
        <w:t xml:space="preserve">(เจ้าหน้าที่) ลงทะเบียนเรียนทางศูนย์จ่ายเรื่องค่าเทอมค่ะ อ๋อ นึกว่ายัง ถ้ายังก็ยังไม่ต้องลงไปเลยนะ ถ้าเกิด…</w:t>
      </w:r>
    </w:p>
    <w:p>
      <w:pPr>
        <w:pStyle w:val="BodyText"/>
      </w:pPr>
      <w:r>
        <w:t xml:space="preserve">(เจ้าหน้าที่) หนูไม่มั่นใจว่าทำเรื่องแค่ผ่อนผันหรือว่า…</w:t>
      </w:r>
    </w:p>
    <w:p>
      <w:pPr>
        <w:pStyle w:val="BodyText"/>
      </w:pPr>
      <w:r>
        <w:t xml:space="preserve">(อาจารย์สุธิรา) ไปเช็กเลยน่ะ ไม่ต้องลงของจ๊าบเลยจะได้ไม่ต้องเบิกตัวนี้</w:t>
      </w:r>
    </w:p>
    <w:p>
      <w:pPr>
        <w:pStyle w:val="BodyText"/>
      </w:pPr>
      <w:r>
        <w:t xml:space="preserve">(เจ้าหน้าที่) ได้ค่ะแม่</w:t>
      </w:r>
    </w:p>
    <w:p>
      <w:pPr>
        <w:pStyle w:val="BodyText"/>
      </w:pPr>
      <w:r>
        <w:t xml:space="preserve">(อาจารย์สุธิรา) เป็นดรอปไปเลยอย่างนี้ใช่ไหมคะ</w:t>
      </w:r>
    </w:p>
    <w:p>
      <w:pPr>
        <w:pStyle w:val="BodyText"/>
      </w:pPr>
      <w:r>
        <w:t xml:space="preserve">(อาจารย์สุธิรา) ใช่ ๆ ถ้าพูดถึงมันก็เกินแล้วน่ะ เราก็เอื้อมาให้ตั้งแต่เปิด</w:t>
      </w:r>
    </w:p>
    <w:p>
      <w:pPr>
        <w:pStyle w:val="BodyText"/>
      </w:pPr>
      <w:r>
        <w:t xml:space="preserve">(เจ้าหน้าที่) คือ เรารู้ว่าน้องป่วย แต่เราไม่มีเลยที่จะไปพูดแทน แทนการพูดคุย เป็นการพูดคุยแบบรายวันไปให้</w:t>
      </w:r>
    </w:p>
    <w:p>
      <w:pPr>
        <w:pStyle w:val="BodyText"/>
      </w:pPr>
      <w:r>
        <w:t xml:space="preserve">(อาจารย์สุธิรา) แล้วเข้าใจไหมเหมือนอย่างนี้ เข้าเรียนคลาสในออนไลน์น่ะ แม่เช็กโดยการเปิดคลิปแอดมันก็จะเป็นการเช็กชื่อในตัว</w:t>
      </w:r>
    </w:p>
    <w:p>
      <w:pPr>
        <w:pStyle w:val="BodyText"/>
      </w:pPr>
      <w:r>
        <w:t xml:space="preserve">(เจ้าหน้าที่) ค่ะแม่</w:t>
      </w:r>
    </w:p>
    <w:p>
      <w:pPr>
        <w:pStyle w:val="BodyText"/>
      </w:pPr>
      <w:r>
        <w:t xml:space="preserve">(อาจารย์สุธิรา) เพราะทุกครั้งเราก็จะเช็กด้วยวิธีนี้ก็จะเก็บไว้ว่าถึงจะเรียนออนไลน์แต่เด็กเราก็เข้าเรียนตลอด เพราะเราก็มีข้อมูล</w:t>
      </w:r>
    </w:p>
    <w:p>
      <w:pPr>
        <w:pStyle w:val="BodyText"/>
      </w:pPr>
      <w:r>
        <w:t xml:space="preserve">(เจ้าหน้าที่) เพราะเวลาอาจารย์ถามหนูก็บอกให้บางคนเขาก็ บางทีมันเยอะแล้วอะไรอย่างนี้ ถ้าทั่วไป ก็คือขาด</w:t>
      </w:r>
    </w:p>
    <w:p>
      <w:pPr>
        <w:pStyle w:val="BodyText"/>
      </w:pPr>
      <w:r>
        <w:t xml:space="preserve">(อาจารย์สุธิรา) ใช่ ก็เกิน 4 ครั้งแล้ว เพราะมันก็เปิดตั้งแต่พฤศจิกายน ธันวาคม มกรา</w:t>
      </w:r>
    </w:p>
    <w:p>
      <w:pPr>
        <w:pStyle w:val="BodyText"/>
      </w:pPr>
      <w:r>
        <w:t xml:space="preserve">(คม) แล้ว</w:t>
      </w:r>
    </w:p>
    <w:p>
      <w:pPr>
        <w:pStyle w:val="BodyText"/>
      </w:pPr>
      <w:r>
        <w:t xml:space="preserve">(เจ้าหน้าที่) น้องก็หายไปเลย</w:t>
      </w:r>
    </w:p>
    <w:p>
      <w:pPr>
        <w:pStyle w:val="BodyText"/>
      </w:pPr>
      <w:r>
        <w:t xml:space="preserve">(อาจารย์สุธิรา) โอเค อย่างนั้นก็ลองเช็ก ถ้ายังไม่ยื่นจ่ายน่ะ ก็ดรอปไป</w:t>
      </w:r>
    </w:p>
    <w:p>
      <w:pPr>
        <w:pStyle w:val="BodyText"/>
      </w:pPr>
      <w:r>
        <w:t xml:space="preserve">(เจ้าหน้าที่) ค่ะ ค่ะ แม่ขอบคุณค่ะ</w:t>
      </w:r>
    </w:p>
    <w:p>
      <w:pPr>
        <w:pStyle w:val="BodyText"/>
      </w:pPr>
      <w:r>
        <w:t xml:space="preserve">(อาจารย์สุธิรา) โอเคนะคะ น่าจะหมดแล้ว 2 หนุ่มยังไม่โผล่เลย เจ้าเซฟกับเจ้าไอซ์ โอเคค่ะ เดี๋ยวเราจะมาดูเนื้อหาที่เราจะเรียนกันในวันนี้นะคะ เนื่องจากเป็นการเรียนแบบออนไลน์มันก็จะยากกับการปฏิบัตินิดหน่อย เพราะฉะนั้น เราก็เลยจะเรียนแบบทฤษฎีนะคะไปก่อน จนกว่าเราจะเลิกเรียนออนไลน์ เด็ก ๆ ถ้าใครที่มีเครื่องตัวเองก็หัดวาดรูปอะไรรอ เดี๋ยวเราจะมาดูเนื้อหาของสัปดาห์นี้กัน กดอะไร ไอซ์เข้ามาแล้ว โอเคนะคะ หัวข้อที่เราจะเรียนวันนี้ คำศัพท์ที่เกี่ยวกับการวาด การวาดในยุค้เด็กยุคใหม่นี่ล่ะ สมัยเราจะไม่มีเยอะขนาดนี้หรอก คำว่า Ref คำว่า Draft แล้วก็คำว่า Copy เด็ก ๆ เคยได้ยิน หรือรู้จัก 4 คำนี้ไหมคะ นะคะ เดี๋ยวจะมาอธิบายให้ฟังว่าไอ้ Ref คืออะไร Draft คืออะไร Trace คืออะไร Copy คืออะไรนะคะ หัวข้อที่เราจะเรียนก็มี 4 หัวข้อ ก็คือ Ref ก็มาจากคำว่า Referนะคะ มีความหมายว่าการอ้างอิง แต่ในทางวาดรูปแล้ว Reference หรือการอ้างอิงนี่มันจะหมายถึงอะไรนะคะ เดี๋ยวเด็ก ๆ มาดูกัน และหัวข้อที่ 2 ดราฟ ดราฟแปลความหมายออกมาแล้ว หมายความว่าการร่างภาพนะคะ ในยุคก่อน ๆ นี่เขาใช้คำว่า</w:t>
      </w:r>
      <w:r>
        <w:t xml:space="preserve"> </w:t>
      </w:r>
      <w:r>
        <w:t xml:space="preserve">“</w:t>
      </w:r>
      <w:r>
        <w:t xml:space="preserve">Draft</w:t>
      </w:r>
      <w:r>
        <w:t xml:space="preserve">”</w:t>
      </w:r>
      <w:r>
        <w:t xml:space="preserve"> </w:t>
      </w:r>
      <w:r>
        <w:t xml:space="preserve">นี่เขาหมายถึงการลอก ก็คือใช้วิธีเหมือนมีภาพต้นฉลับใช่ไหมคะ แล้วเอาภาพต้นฉบับนี่มาวาง ถ้าใช้ AI นะ ขอโทษ ๆ ถ้าใช้ Illustator Adobe illustrator นะคะ AI ไอ้ปัญญาประดิษฐ์เข้าไปอีก ถ้าใช้ illustrator หรือพวก Photoshop น่ะ ก็คือเลเยอร์แรกนี่ เป็นเลเยอร์ต้นฉบับใช่ไหมคะ แล้ว Layer ที่ 2 เราจะเป็นกระดาษเปล่า ๆ เพื่อจะวางกระดาษเปล่านี่ซ้อนบนภาพต้นฉบับแล้วก็ลอกตาม ตอนนั้นน่ะ คำว่า</w:t>
      </w:r>
      <w:r>
        <w:t xml:space="preserve"> </w:t>
      </w:r>
      <w:r>
        <w:t xml:space="preserve">“</w:t>
      </w:r>
      <w:r>
        <w:t xml:space="preserve">ดราฟ</w:t>
      </w:r>
      <w:r>
        <w:t xml:space="preserve">”</w:t>
      </w:r>
      <w:r>
        <w:t xml:space="preserve"> </w:t>
      </w:r>
      <w:r>
        <w:t xml:space="preserve">น่ะ ทุกคนเข้าใจความหมายทีนี้พอรูปแบบการวาดมันมีเยอะขึ้น มันเลยก็ Draft นี่มันเป็นการร่างภาพนะ ส่วนหัวข้อที่ 3 Trace นี่ ถึงจะเป็นวิธีการที่เราพูดถึงไปเมื่อกี้นี้ ก็คือการทาบ ไม่แน่ใจตอนสมัยเด็ก ๆ เด็ก ๆ เคยใช้กระดาษแล้วให้นึกถึงมีหนังสือการ์ตูน หรือเราไปเห็นหนังสือการ์ตูน แล้วชอบการ์ตูนตัวนี้ เราก็จะเอากระดาษน่ะไปวางใช่ไหม แล้วก็เราก็วาด กระดาษมันก็จะบาง ๆ หน่อย หรือถ้าเรียนวิชาศิลปะ แล้วเคยใช้กระดาษลอกลายนะ ที่มันเป็นกระดาษสีขาว ๆ แต่มันบาง ๆ น่ะค่ะ มันก็จะลอก ก็คือเราเอาไปวางไว้บนภาพต้นฉบับแล้วก็จะลอกเดี๋ยวจะมีวิดีโอให้ดูนะคะ ลักษณะเป็นอย่างไร และสุดท้ายการ Coppy Coppy ก็คือการคัดลอกนั่นเองนะคะ ช่วงนี้อากาศเย็นแล้วใช้เสียงบ่อย ยังมีไอเล็กน้อยนะคะ โอเค มาดูคำแรกก่อนเลย Refference หรือเรียกย่อ ๆ ว่า เรฟ นะคะ คืออะไร เป็นคำถามที่จะมาตอบให้ฟังนะคะ หรือถ้าเด็ก ๆ ลองเสิร์ชในอินเทอร์เน็ต มันจะเป็นเกี่ยวกับเอกสารงานวิจัย ก็คือการอ้างอิงนั่นเองนะคะ มันใช้ในความหมายเดียวกัน เพราะ Reference การอ้างอิงนะคะ เดี๋ยวให้เห็นคำตอบกันชัด ๆ ในที่นี้ถ้าในเรื่องของการวาดรูปนี่ Referent หรือการอ้างอิงนี่มันจะหมายถึงการที่เราเลือกสีตาของคนนี้ สีผมของคนนี้หรือลักษณะท่าทางของใครคนใดคนหนึ่งนะคะ หรือตัวการ์ตูนตัวใดตัวหนึ่งนี่ นำมาวาดใหม่ วาดใหม่นะคะ ไม่ใช่ไปวาดทาบหรืออะไรน่ะค่ะ วาดด้วยมือหรือวาดด้วยคอมพิวเตอร์หรือวาดด้วยสมาร์ตโฟนหรือแท็บเล็ตอะไรพวกนี้นะคะ โดยข้อมูลดังกล่าว ก็คือโดยเอาลักษณะเหมือนเราเห็นน้องหมีตัวนี้ใช่ไหมคะ บางทีนี่ เราอาจจะไม่วาดตัวน้องหมีตัวนี้ก็ได้ แต่เราชอบชุด ชุดน้องหมีเห็นไหมคะ เราก็อาจจะเอาลักษณะที่คล้าย ๆ ตัวนี้แล้วมาแต่งตัวอย่างนี้นะคะ เราก็อ้างอิงว่า อ๋อ ต้นแบบเราไปเอามาจากนี่ แต่ส่วนใหญ่เขาจะเน้นลักษณะต้นแบบที่เป็นบอดี้หรือร่างกายนั่นเองนะคะ เหมือนชุดนั้นมันเป็นชุดเหมือนตัวการ์ตูนยุดใหม่ที่เด็ก ๆ นิยมนี่นะ หลานแม่ก็ชอบมากเลย ไอ้ตัว ตัวคาบไม้ไผ่น่ะ รู้จักไหมคะ ไอ้ตัวการ์ตูนเด็กผู้หญิงใส่กิโมโนคาบไม้ไผ่ โอชิเน่หรือ นึกไม่แน่ใจรุ่นนั้นหรือเปล่าตัวการ์ตูนไอ้… คาบไม้ไผ่ชื่ออะไร เราก็ไม่ได้ยุคเรา แต่เห็นเด็ก ๆ จะชอบกันมากเลยเดี๋ยวเปิดให้ดู เดี๋ยวให้ดูรูปก่อนนะ นี่เห็นไหมคะ นี่ตัวการ์ตูนเด็กผู้หญิงที่คาบไม้ไผ่นี่ ใครรู้จักบ้างเอ่ย ดาบพิฆาตอสูร ก็คือถ้าเมื่อใดที่เราเอาจุดเด่นของตัวนี้มา ก็คือนึกออกไหม เราก็ต้องอ้างอิงว่าเอามาจากบุคลิกของเจ้าตัวการ์ตูนตัวนี้ เพราะคาบไม้ไผ่ไม่ใช่ส่วนของร่างกาย แต่ถ้ามีคาบไม้ไผ่นี่นะคะ ถ้าเด็กรุ่นนี้น่าจะรู้จักตัวนี้เหมือนหลานแม่นี่ เขาก็จะชอบใส่ชุดคลุมที่มีลายเจ้าตัวการ์ตูนตัวนี้ จำชื่อไม่ได้อะไรเน่ ๆ สักอย่าง เดี๋ยวนะ Cover เป็น เหมือนมายู โคเวอร์เป็น นะคะ นี่ก็คือมันจะเป็นตัวการ์ตูนที่คาบไม้ไผ่ Referent คือ การดึงบุคลิกหรือจุดเด่นเอามาใช้เอามาวาดใหม่ แต่เราไม่ได้วาดหน้าออกมาเป็นเนซึโกะ นึกออกนะ มันจะมีเนซึโกะ เขาจะมีหลายตัวอยู่ในเซตดาบพิฆาตอสูรนะคะ นี่ ก็คือถ้ามีไม้ไผ่คาบที่ปากปุ๊บนี่ เด็ก ๆ จะเห็นเลยว่านี่คือเนซึโกะนะคะ เหมือนเล่นกับ… แต่ถ้าเราเอามาเป็นแบบพวกนี้ เปลี่ยนจากคาบไม้ไผ่เป็นคาบอย่างอื่นนี่ เขาเรียกว่า</w:t>
      </w:r>
      <w:r>
        <w:t xml:space="preserve"> </w:t>
      </w:r>
      <w:r>
        <w:t xml:space="preserve">“</w:t>
      </w:r>
      <w:r>
        <w:t xml:space="preserve">การดัดแปลง</w:t>
      </w:r>
      <w:r>
        <w:t xml:space="preserve">”</w:t>
      </w:r>
      <w:r>
        <w:t xml:space="preserve"> </w:t>
      </w:r>
      <w:r>
        <w:t xml:space="preserve">นะคะ แต่คาแรคเตอร์ก็คือมาจากการคาบไม้ไผ่ การคาบดูสิ ก็ลักษณะเหมือนนิซึโกะเลย เพราะฉะนั้น ลักษณะนี้ เราจะเรียกเป็นการอ้างอิงได้ ก็คือเราบอกได้ว่า จะรู้เลย ถ้าคาบไม้ไผ่มันมาจากการ์ตูนเนซึโกะนะคะ มันก็จะต้องมีการอ้างอิงนะคะ เดี๋ยวให้ดูนะคะ แต่อีกแบบหนึ่ง อีกแบบหนึ่งอย่างนี้นะคะ ในภาพตัวอย่าง การอ้างอิงวิธีนี้ เหมือนเรามีรูปภาพดาราคนโปรด แล้วเราก็เอามาร่าง ร่างแล้ววาด วาดออกมา โดยเอาโครงหน้าหรือหน้าตาทรงผมเขานะคะ อย่างนี้เราก็ต้องอ้างอิงที่มาว่าภาพมาจากพวกตัวการ์ตูนที่เราวาดตรงนี้ มาจากดาราคนนี้ การวาดแบบ Reference หรืออ้างอิง ก็คือมันจะมีที่มาของภาพต้นฉบับว่ามาจากไหน ส่วนใหญ่วิธีการนี้มันจะเป็นพวกที่วาดรูปเก่งแล้ว พวกที่เรียนการวาดภาพมานะคะ เพราะต้องวาดตั้งแต่โครงร่างเลยเห็นไหมคะ มาแรเงาสี พวกเรามือสมัครเล่นก็จะวาดแบบนี้ไม่ได้ Reference ไม่ได้ต่อไปนะคะ คำที่ 2 คำว่า</w:t>
      </w:r>
      <w:r>
        <w:t xml:space="preserve"> </w:t>
      </w:r>
      <w:r>
        <w:t xml:space="preserve">“</w:t>
      </w:r>
      <w:r>
        <w:t xml:space="preserve">Draft</w:t>
      </w:r>
      <w:r>
        <w:t xml:space="preserve">”</w:t>
      </w:r>
      <w:r>
        <w:t xml:space="preserve"> </w:t>
      </w:r>
      <w:r>
        <w:t xml:space="preserve">นะคะ Draft ที่เราบอกแล้วว่าคือการตอนเฉลยน่ะ หมายถึงการร่างภาพใช่ไหมคะ เป็น… คือ ในภาษาของนักวาดรูป ถ้าการ Draft นี่เป็นสิ่งที่คนที่คนที่วาดน่ะค่ะ จะต้องทำในการ… แรก ๆ เลย เขาจะต้องร่างภาพออกมาเสียก่อน ก่อนจะวาดเป็นรูปอะไร ซึ่งในที่นี้คำว่า</w:t>
      </w:r>
      <w:r>
        <w:t xml:space="preserve"> </w:t>
      </w:r>
      <w:r>
        <w:t xml:space="preserve">“</w:t>
      </w:r>
      <w:r>
        <w:t xml:space="preserve">Draft</w:t>
      </w:r>
      <w:r>
        <w:t xml:space="preserve">”</w:t>
      </w:r>
      <w:r>
        <w:t xml:space="preserve"> </w:t>
      </w:r>
      <w:r>
        <w:t xml:space="preserve">ที่เราเข้าใจในก่อน ๆ หน้านั้นเวลาสอน ก็จะบอกว่าวาดไม่เป็นก็ไป Draft เอานะลูก ไปทาบน่ะค่ะ ไปลอกภาพเขามาอย่างนี้นะคะ แต่เราอาจจะใช้แค่ตัวกลม ๆ เหมือนตัวนี้ แต่ไปเอาหูเป็นกระต่าย ก็คือการดัดแปลง วาดใหม่อย่างนี้ แต่วิธีการร่างภาพในภาษาของนักวาดรูปอย่างนี้นะคะ เดี๋ยวดูภาพประกอบ ก็คือเราจะต้องไปเรียนวิชาการวาดภาพเลย เราถึงจะรู้ว่าเราจะร่างภาพอย่างไรใช่ไหม เหมือนจะวาดหน้าคนก็ทำเป็นทรงกลมก่อนแล้วก็มาแบ่งส่วนองค์ประกอบ โดยการใช้เครื่องหมายบวกหรือกากบาทนี่ ไม่ใช่สิต้องเป็นเครื่องหมายบวกกากบาทไม่ได้มันจะทะแยง ออกเป็น 4 ส่วนอย่างนี้นะคะ เห็นไหม นี่คือเขาเรียกว่า</w:t>
      </w:r>
      <w:r>
        <w:t xml:space="preserve"> </w:t>
      </w:r>
      <w:r>
        <w:t xml:space="preserve">“</w:t>
      </w:r>
      <w:r>
        <w:t xml:space="preserve">การร่าง</w:t>
      </w:r>
      <w:r>
        <w:t xml:space="preserve">”</w:t>
      </w:r>
      <w:r>
        <w:t xml:space="preserve"> </w:t>
      </w:r>
      <w:r>
        <w:t xml:space="preserve">หรือ หรือ Draft ในภาษาของการวาดรูปนะคะ รู้จักวิธีร่างว่าเราจะวาดหูนี่ ไม่ใช่อยู่ดี ๆ มาวาดอย่างนี้ คือ ก่อนที่จะวาดเป็นรูปหูในขั้นตอนสุดท้ายได้นี่นะคะ มือสมัครเล่น ให้นึกถึงตอนเราเด็ก ๆ คุณครูบอกให้วาดภาพรูปครอบครัว พื้นฐานเบสิกเราอย่างเก่งสุด ก็คือเวลาเราทำเป็นรูปคน วงกลมใช่ไหมคะ ทำเป็นหัว ตัวก็ใช้เส้นขีด แขนขาก็งอกออกมา จะเป็นลักษณะนี้ก่อน อันนั้นคือเราวาดแบบไม่มีการร่างเลย ก็คือวาดมาเลยนะคะ ในสมัยเด็ก ๆ ซึ่งถ้าไปเรียนวิชาวาดรูปน่ะค่ะ พวกที่เขาเรียนทางสายศิลปะเขาจะได้เรียนพวกการร่างภาพก่อนต้องทำโครงทำสัดส่วนก่อนจะมากลายเป็นจากกลม ๆ แล้วกลายมาเป็นหน้าเป็นตาอย่างนี้นะคะ เดี๋ยวเราไปดูที่ เดี๋ยวจะพาให้ดูรูปอื่น ๆ นะคะ จะได้เห็นชัดเจน ลองมาดูด้วยกันนะคะ ว่าวิธีการวาดแบบร่างภาพนี่นะคะ นี่เห็นไหมคะ ขั้นแรกของอธิบายด้วย เขาสอนน่าจะเป็นสอนวาดล่ะ จะต้องวาด ถ้าจะต้องวาดหน้าคน เราจะต้องวาดวงกลมเสียก่อน แล้วก็มาวาดเครื่องหมายบวกเห็นไหม ก็จะได้วงกลมที่แบ่งส่วนออกมาเป็น 4 ส่วนอย่างนี้ใช่ไหมคะ เสร็จแล้วค่อย ๆ มาเพิ่มอะไร มาเพิ่มตรงส่วนคาง วาดตรงส่วนคางเพิ่มเห็นไหมคะ จากหน้ากลม ๆ พอวาดไปเรื่อย ๆ ก็กลายเป็นอย่างนี้ ใส่ตาตรงบริเวณเห็นไหมคะ จะเห็น ถ้าร่างจริง ๆ ก็คือ สังเกตดินสอที่เขาใช้นะ พวกศิลปินหรือนักวาดรูปน่ะ ดินสอเขาก็มีหลายเบอร์ ยิ่งเบอร์ HB นะคะ HB น้อย ๆ หรือ B น้อย ๆ น่ะ ความเข้มของสีดินสอหรือถ่านดินสอน่ะ จะมากน้อยก็ขึ้นอยู่กับจำนวนตัวเลข ค่าน้อยก็ขึ้นอยู่กับจำนวนตัวเลข อันนี้เป็นวิธีการวาดร่างโครงหน้า เห็นไหมคะ นี่วาดวงกลมก่อนแล้วก็แบ่งด้วยเครื่องหมายบวก แล้วค่อยมาเพิ่มส่วนคางหรือลบออก เพิ่มขึ้น อะไรก็แล้วแต่นี่ จากวงกลมวงเดียว ทำเป็นหน้าคนแก่ก็ได้หรือจะทำเป็นหน้าเด็กก็ได้ ในรูปที่ 2 เห็นไหม วงกลมวงเดียวตอนแรกเป็นเด็กเลยใช่ไหม พออันสุดท้ายมา เป็นคนแก่ ทั้ง ๆ ใช้วงกลมอันเดียวกันเห็นไหมคะ แบบนี้ นี่คือการร่างภาพนะคะ นี่เห็นไหมคะ นี่ เหมือนกับการวาดหู ถ้าเป็นพวกศิลปินวาดรูปหูเขาจะไม่วาดขึ้นมาทันทีนะคะ แรก ๆ เขาก็มาวาดเป็นรูปวงรีก่อน แล้วก็ใส่ขีดลงมาอย่างนี้ มาตัดอย่างนี้นะคะ แม้กระทั่งวาดข้างหลังน่ะเห็นไหมคะ ลักษณะก็จะเป็นอย่างนี้ การร่างภาพ อันนี้ละเอียดมาก ถึงขั้นวาดมีลายเส้นในหน้าในปากเข้าไปด้วยนี่นะคะ เป็นต้น อันนี้ในส่วนของการร่างภาพนะคะ หรือ Draft ทีนี้เราต้องมาทำความเข้าใจไหม Draft คือการร่าง ต้องวาดเอง วาดด้วยตัวเราเอง ด้วยวิธีการทางศิลปะที่ถูกต้องนะคะ ก็คือการร่างภาพด้วย Draft วิธีนี้นะคะ ทีนี้มาดูตัวต่อมาของเรา อันต่อไป หัวข้อต่อไปนะคะ หัวข้อต่อไปของเรา ก็คือหัวข้อที่ชื่อว่า Trace Trace หรือการทาบภาพ การวาดภาพ วิธีนี้ชอบใช้ เพราะใช้มาตั้งแต่เด็ก ๆ เราลองมา Trace กันดูนะคะ ตอนนี้เด็ก ๆ อยากให้เด็ก ๆ หาอุปกรณ์ให้ทุกคนมีกระดาษไหมคะ มีกระดาษสัก 1 แผ่นไหม กระดาษสีขาว ๆ 1 แผ่น มีไหมคะ ให้เตรียมอุปกรณ์นะคะ ใครมีเดี๋ยวโชว์เดี๋ยวเราไปดู น่าจะกำลังไปหา ฮัลโหล พี่ไอซ์เข้ามาแล้ว อยู่ไหนเอ่ย อยู่บ้านหรือกลับมาหอแล้วลูก เอ๊ ไม่ได้ยินเสียงพี่ไอซ์ เปิดไมค์แต่ตอบหรือเปล่านี่ ไม่ได้ยินเสียง เดี๋ยวไปดู พี่ครามยังไม่เปิดกล้อง อยู่บ้าน โอเค อยู่บ้านจนถึงวันที่ 17 เลยนะไอซ์ ยังมาไม่ได้นะ เขาให้เรียนออนไลน์จนถึงวันที่ 17 นะ แสดงว่าไมค์ใช้ไม่ได้สิลูก ประกาศมาแล้ว จังหวัดประกาศ ทำเป็นประกาศแจ้งเลยว่าให้สถานศึกษาทั้งเอกชนทั้งรัฐฯ ให้ทำการเรียนแบบออนไลน์จนถึงวันที่ 17 มีกระดาษหรือยัง อะตอม อะตอมมีกระดาษไหมครับ อยู่บ้านไม่มีหรือ ไม่ได้เอาอะไรกลับไป</w:t>
      </w:r>
    </w:p>
    <w:p>
      <w:pPr>
        <w:pStyle w:val="BodyText"/>
      </w:pPr>
      <w:r>
        <w:t xml:space="preserve">(พี่อี๊ด) ไม่มีเลย</w:t>
      </w:r>
    </w:p>
    <w:p>
      <w:pPr>
        <w:pStyle w:val="BodyText"/>
      </w:pPr>
      <w:r>
        <w:t xml:space="preserve">(อาจารย์สุธิรา) … ไม่ได้ ไม่ เพราะนัดกันว่าเรามาเรียนในห้อง กลับบ้านน่าจะไม่ได้นำสมุดหรือสีกลับไป ไม่เป็นอะไรอย่างนั้น แต่เด็ก ๆ น่าจะเคยเห็นวิธีการนี้นะคะ เดี๋ยวเรามาดูกัน อย่างนั้นเดี๋ยวเรามาดูสไลด์เราต่อแล้วกัน นะคะ ก็คือวาดทาบ ให้นึกถึงเรามีรูปนะคะ เช่น ให้ดูในสไลด์ต่อก็ได้ คือ ไอ้เขาอธิบายไว้ว่าลักษณะนี้ก็คือจุดประสงค์นี่ จุดประสงค์ของ Trace นี่ คือ การลอกลายเส้นเพื่อให้ดูเหมือนกับต้นฉบับนะคะ ก็คือวาดลอกลายนะคะ ลอกลายออกมาก็คือจากต้นฉบับแล้ววาดด้วยฝีมือของเรานะคะ อีกทีหนึ่งนะคะ ส่วนใหญ่เขาจะนิยมเอาไปทำอะไร เช่น เอาไปทำ Animation เพราะว่าเหมือนทำการ์ตูนแอนิเมชันของดิสนีย์นี่ ให้นึกถึงการ์ตูน ในหนังสือการ์ตูนดิสนีย์ คนเขียนน่าจะอายุเยอะมากแล้ว หรือก็เสียชีวิตไปแล้ว เราก็เอาตัวรูปเจ้าหญิงอะไรอย่างนี้มาทำเป็นตัวการ์ตูนที่เป็นอนิเมชันได้นี่ คนที่มาวาดใหม่นี่อาจจะเป็นพวกเด็กรุ่นใหม่ที่มาทำทางด้านนี้ เขาก็จะเอาต้นฉบับเอามาทาบแบบนี้นะคะ เพื่อให้คงรูปต้นฉบับเดิมนะคะ แต่อันนั้นน่ะ คนที่ให้ทำก็ต้องเป็นเจ้าของลิขสิทธิ์อยู่แล้วนะคะ แต่เขาก็บอกอยู่ว่าการวาดภาพนี่ อาจจะไม่ต้องไปวาดแบบให้หมดทั้ง… ให้เหมือนทั้งหมดเลยก็ได้นะคะ อาจจะใช้แค่มีลายเส้นเหมือนกัน อาจจะใช้แค่โครงก็ได้ อย่างนี้นะคะ แล้วไปปรับบุคลิกเอา อาจจะใช้รูปทรงของเด็กดูตัวอย่างภาพก็แล้วกัน เดี๋ยวเราจะมาเปิดให้ดูนะคะ ว่าวิธีการวาดแบบ Trace นะคะ หรือลอกภาพนะคะ เป็นอย่างไร ลืมกดลิงก์ไว้ มาดูแบบที่ 1 ก่อน Trace แบบแรกกัน เดี๋ยวให้ดู Trace แบบ ดูนะคะ นี่ต้นฉบับ</w:t>
      </w:r>
    </w:p>
    <w:p>
      <w:pPr>
        <w:pStyle w:val="BodyText"/>
      </w:pPr>
      <w:r>
        <w:t xml:space="preserve">(บรรยาย) สวัสดีค่ะ</w:t>
      </w:r>
    </w:p>
    <w:p>
      <w:pPr>
        <w:pStyle w:val="BodyText"/>
      </w:pPr>
      <w:r>
        <w:t xml:space="preserve">(อาจารย์สุธิรา) ต้นฉบับเป็นกวางใช่ไหมคะ ดูเขาบอกว่าจะลอกลายแบบง่าย ๆ นี่ต้นฉบับ เป็นภาพต้นฉบับมีดอกไม้อะไรอย่างนี้นะคะ วิธีการคือ บอกไม่มีกระดาษ เขาก็ใช้… ดูดี ๆ นะคะเด็ก ๆ ดูดี ๆ นี่ ใช้ภาพที่เป็นต้นฉบับและด้านหลัง เขาพลอตจุดบริเวณของรูปไว้ อันนี้ไม่ได้ทาบ นี้ที่ยังไม่ได้ทาบนะ ด้วยวิธีการเขาระบายในกรอบรูปแล้วมันจะไปเป็นวิธีการทาบแบบไหน ดูนะคะ ระบายเสร็จแล้ว เขาก็เอากระดาษอีกแผ่นมา นี่ เอาต้นฉบับภาพลงไป แต่ในภาพต้นฉบับด้านหลังมันจะมีสีของตัวนั้นติดแล้วนะคะ สีที่เราฝน สีดินสอที่เราฝน และนี่เขามาวาดเส้นที่ตัวต้นฉบับด้าน เห็นไหมคะ ก็คือวาดตามลายเส้นเลย นี่คือการ Trace นะคะ นี่ นี่วาดกระทั่งดอกไม้ คนนี้เอาเหมือนต้นฉบับเป๊ะเลยนะคะ เดี๋ยวไปดูตอบจบ แกะออกมาแล้วดูนะคะ แกะออกมาแล้ว ก็คือมันจะได้สีไอ้ที่ติดจากที่ฝนอยู่ในพื้นหลังนะคะ มาลงในกระดาษอันนี้ ตรงไหนไม่เอาก็ค่อย ๆ แตะออกตัดตรงส่วนเกินออก เห็นไหมคะ นี่เป็นวิธีการ Trace แบบ.. นะคะ เดี๋ยวลองมาดูอีกแบบหนึ่ง แบบนี้ เด็ก ๆ น่าจะเคยทำแน่นอน ตอนเด็ก ๆ นี่ เห็นไหมคะ มันจะมีกระดาษ จำได้มันจะมีกระดาษลอกลายที่มันจะเป็นกระดาษขาว เมื่อเราเอาไปวางข้างบนต้นฉบับเราจะเห็นรูปของภาพต้นฉบับน่ะค่ะ เราก็วาดลาย ก็คือลอกโครงเขาอย่างนี้นะคะ ในการ Trace นี่เราอาจจะไม่ต้องเอาหมดก็ได้ เอาเฉพาะโครงรูปแล้วเราก็ไปปรับหรือไปเติมรายละเอียดอย่างอื่นเข้าไปแทนนะคะ เหมือนรูปม้าตัวนี้ จากรูปเดิมเป็นม้าปกติเราอาจจะไปใส่ลายให้มันเป็นม้าลายอะไรอย่างนี้ก็ได้นะคะ เดี๋ยวดู อันนี้เขาจะระบายสี ก็คือเอาแต่โครงของภาพให้นึกถึง ก็คือในกรณีที่เราวาดรูปเองไม่เก่งน่ะ เราใช้วิธีการ Trace นี่ เราก็จะได้โครงของรูปที่สวยนะคะ แต่เราอาจจะไปปรับเปลี่ยนสี เปลี่ยนอะไร เพราะเหมือนรูปทรงบางอย่างเหมือนกระดิ่ง ระฆังนี่ เป็นรูปทรงพื้นฐานอยู่แล้วนะคะ ไอ้สิ่งที่เห็นในชีวิตประจำวันปกตินี่ ม้ารูปทรงของม้าอะไรอย่างนี้นะคะ นี่คือการTrace ที่บอกนะคะ โอเค นะคะ ก็คือให้นึกถึงเหมือนของเรา เหมือนสมมติแม่สั่งบอกให้เด็ก ๆ วาดตัวการ์ตูนรูปเด็ก 1 คน เป็นการบ้านอย่างนี้นะ เหมือนบีกับแบมนี่ บีวาดรูปเก่ง สมมติบีวาดรูปเก่ง บีก็วาดได้เลย แต่แบมวาดไม่เก่ง แบมก็็ใช้วิธีการ Trace ได้ แบมก็ไปหารูปต้นฉบับตัวการ์ตูนเด็กสัก 1 ตัว ใช่หรือเปล่า แล้วเราก็เอากระดาษมาทาบ ทาบลงไปแล้วก็วาดใช่ไหม แต่ทีนี้ให้นึกถึงถ้าเราวาดในคอม</w:t>
      </w:r>
    </w:p>
    <w:p>
      <w:pPr>
        <w:pStyle w:val="BodyText"/>
      </w:pPr>
      <w:r>
        <w:t xml:space="preserve">(พิวเตอร์) เราก็แค่มีภาพต้นฉบับ 1 ภาพนะคะ เราเอามาวางในเลเยอร์ที่ 1 เราก็เปิดอีก 1 Layer มันก็จะเป็นเหมือนภาพต้นฉบับมันจะอยู่ด้านล่าง แต่เราจะไปวาดในเลเยอร์ที่ 2 เห็นไหม เราก็ใช้เครื่องมือในคอมพิวเตอร์น่ะ วาดตามภาพต้นฉบับ อันนี้มันจะเหมาะกับคนที่วาดรูปไม่ค่อยเก่ง วิธีการ Trace น่ะค่ะ เราวาดไม่เก่ง เราก็ใช้วิธีนี้นะคะ แต่เราไม่ควรใช้วิธีสุดท้ายนี้ ดูนะคะ วิธีสุดท้าย วิธีสุดท้ายคืออะไร ปุ๊บ วิธีนี้ คือ วิธีการ Copy Copy นะคะ หรือการคัดลอกนี่ เพราะอะไร การคัดลอกนะคะ มันจะเป็นการอาจจะไปละเมิดลิขสิทธิ์ได้ วิธีการคัดลอก คือ เรามีภาพต้นฉบับมา เสร็จแล้วเอามาทำซ้ำก็คือเหมือนเขาเลย เห็นไหมคะ จากตัวนี้ต้นฉบับใช่ไหม ไอ้รูปหน้าเด็กอันแรกนี่ แล้วก็ก๊อปปี้แล้วเอามาวางน่ะค่ะ ให้นึกถึงเหมือนเราไปก๊อบปี้แล้ววางลงในหน้านี้ ถ้าอย่างนี้ ในทาง ถ้าเกิดรูปนั้นนะคะ กรณีถ้ารูปนั้นเป็นรูปที่เขาทำเพื่อการจำหน่ายน่ะ มันจะเป็นการละเมิดลิขสิทธิ์เขา แต่ถ้าเป็นรูปประเภทฟรีก็ไม่น่ามีปัญหานะคะ ถ้าจะทำซ้ำอะไรอย่างนี้ แต่โดยปกตินี่ก็ไม่แนะนำให้ Coppy แล้วมาวางอย่างนี้ โดยปกติเทรซเอาดีกว่าก็คืออาจจะทำโครง โครงของเด็กคนนี้นะคะ ให้ดูว่าลักษณะกลม ๆ แต่ไม่ต้องไปใส่รายละเอียดว่าตรงส่วนหัว ส่วนตา ตาก็เอาแบบนี้นะคะ ดัดแปลงสิ มาเพิ่ม ถ้าอย่างนี้เห็นไหมคะ รูปทรงเดิมเลย มีสีมีอะไรอย่างเขาดัดแปลงโดยมาใส่ เห็นไหมคะที่บอกกากบาท ใส่ผม ผมเป็นรูปขด ๆ เข้าไปนะคะ หรือแก้ไข แก้ไขโดยการใส่สีลงไป อย่างนี้แฝดเห็นไหม เพราะอะไร เพราะยิ่งยุคเราน่ะ มันเป็นคอมพิวเตอร์ใช่ไหมคะ เวลาที่เอามา คอมพิวเตอร์เวลามันบันทึกน่ะ เหมือนเราที่เป็นนักคอมพิวเตอร์ เราจะรู้ทุกอย่างที่เอามาในใช้ในคอมพิวเตอร์นี่ พอเวลาถ้าไปแกะโค้ดดู มันจะถึงรายละเอียดหรือ Detail ต่าง ๆ ขึ้นมานะคะ มันจะบอก มันจะบอกที่มาของรูป ก็จะทำให้รู้ได้ว่าเพราะเดี๋ยวนี้เหมือนกระทั่งเราลองถ่ายภาพ เอาภาพขึ้นมาเสิร์ชใน Google เด็ก ๆ เคยใช้วิธีเสิร์ชภาพจาก Google ไหมคะ มันจะบอกเลยภาพนี้มาจากไหน มีที่มาจากไหนบางภาพน่ะ ถ้ามันเป็นภาพที่เอาลง Google แล้วเราไปเอามาใช้น่ะ มันจะพาไปหาแหล่งของภาพนั้นได้เลยนะคะ บางทีนะคะ เพราะฉะนั้น วิธีการก๊อบปี้นี้จะไม่แนะนำ เพราะอะไร เป็นการลอกเอามาทุกสิ่งทุกอย่างเลย ทำให้เหมือนของเขาเลย บอกว่ามันจะไม่เป็นผลดีกับเด็ก ๆ ด้วย แล้วก็ผิดกฎหมายลิขสิทธิ์ด้วยนะคะ ที่มาของหัวข้อทั้ง 4 อันนี้นะคะ ก็มาจากเว็บไซต์นี้ .com นะคะ เรื่อง Reference Trace แล้วก็ Coppy นะคะ เราใช้คอมพิวเตอร์ทำ เพราะฉะนั้น เราก็ต้องระวังเรื่องเกี่ยวกับลิขสิทธิ์ด้วยเหมือนอย่างที่บอกน่ะค่ะ ในคอมพิวเตอร์นี่ ทุกอย่างที่เอามาลงนี่ แล้วถ้าไปเปิดโค้ดน่ะมันจะขึ้นบอกหมด Image มาจากไหน อะไรมาจากไหน ไฟล์เสียงมาจากไหนดูได้หมดเลยนะคะ ทีนี้ อยากถามเด็ก ๆ อยากถามเด็ก ๆ บ้างว่าที่เรียนมาในวันนี้ เด็ก ๆ เคยปิดกล้องไปเสียแล้ว 2 สาว บีกับแบม เดี๋ยวถามอะตอมก็ได้ ครามเปิดหรือยัง ครามก็ยังไม่เปิด อะตอมก็ยังไม่เปิด อะตอมเปิดแล้ว เพราะจำได้ว่าตอนในห้อง ตอนที่ครามวาด ครามใช่ไหม ครามหรืออะตอมเป็นคนวาด รูปตัวการ์ตูนที่ตอนที่เราลองใช้เมาส์ปากกาในห้องใครเป็นคนวาดอะตอมหรือคราม อะตอมวาดวิธีไหน วาดเองหรือว่า</w:t>
      </w:r>
    </w:p>
    <w:p>
      <w:pPr>
        <w:pStyle w:val="BodyText"/>
      </w:pPr>
      <w:r>
        <w:t xml:space="preserve">(พี่อี๊ด) น้องบอกว่าครามวาดค่ะ น้องครามเปิดกล้องแล้วค่ะอาจารย์</w:t>
      </w:r>
    </w:p>
    <w:p>
      <w:pPr>
        <w:pStyle w:val="BodyText"/>
      </w:pPr>
      <w:r>
        <w:t xml:space="preserve">(อาจารย์สุธิรา) ไปถามครามกัน อยู่บ้านใช่ไหมนี่ อยู่บ้านหรืออยู่หอ อยู่บ้านหรืออยู่หอลูก มาหอแล้ว</w:t>
      </w:r>
    </w:p>
    <w:p>
      <w:pPr>
        <w:pStyle w:val="BodyText"/>
      </w:pPr>
      <w:r>
        <w:t xml:space="preserve">(พี่อี๊ด) อยู่หอแล้ว</w:t>
      </w:r>
    </w:p>
    <w:p>
      <w:pPr>
        <w:pStyle w:val="BodyText"/>
      </w:pPr>
      <w:r>
        <w:t xml:space="preserve">(อาจารย์สุธิรา) แสดงว่าครามกลับมาแล้ว โอเค ยังต้องเรียนอยู่ในหอต่อไปนะลูก ยังเข้ามาเรียนในห้องไม่ได้ หนก่อนน่ะ ครามจำได้หรือเปล่า รูปที่ครามวาดตอนใช้เมาส์ จำได้ไหมครับ ครามวาดเองหรือครามลอกลาย ใช้วิธี Trace ใช่ไหม</w:t>
      </w:r>
    </w:p>
    <w:p>
      <w:pPr>
        <w:pStyle w:val="BodyText"/>
      </w:pPr>
      <w:r>
        <w:t xml:space="preserve">(พี่อี๊ด) วาดเองครับ</w:t>
      </w:r>
    </w:p>
    <w:p>
      <w:pPr>
        <w:pStyle w:val="BodyText"/>
      </w:pPr>
      <w:r>
        <w:t xml:space="preserve">(อาจารย์สุธิรา) แาดงว่าแบบนั้น ครามใช้วิธีเป็น Referend เพราะคือครามไม่ได้ไปทาบ แต่ครามมีฝีมือในการวาด ก็คือครามมีภาพต้นฉบับใช่ไหม เช่น เหมือนตัวอะไรนะ ภาพตัวการ์ตูนนั้นที่ครามเอามาวาดน่ะ ตัวอะไรจำได้หรือเปล่า</w:t>
      </w:r>
    </w:p>
    <w:p>
      <w:pPr>
        <w:pStyle w:val="BodyText"/>
      </w:pPr>
      <w:r>
        <w:t xml:space="preserve">(พี่อี๊ด) กำลังนึกลืมครับ</w:t>
      </w:r>
    </w:p>
    <w:p>
      <w:pPr>
        <w:pStyle w:val="BodyText"/>
      </w:pPr>
      <w:r>
        <w:t xml:space="preserve">(อาจารย์สุธิรา) เหมือนยอดมนุษย์หรืออะไรใช่ไหมหรือพิคาชูใช่ไหม เป็นตัวการ์ตูนญี่ปุ่นนี่ล่ะ ก็คือดูจากภาพต้นฉบับแล้ววาดเห็นไหมคะ ในกรณีที่วาดเองได้ แต่อยากวาดรูปเหมือนที่บอกน่ะค่ะ วาดรูปเหมือนเนซึโกะ เด็กที่คาบไม้ไผ่นะถ้าอย่างนั้นน่ะจะเป็นลักษณะที่เราวาดเอง แต่มันวาดมาจากต้นฉบับที่เป็นรูปของเนซึโกะอย่างนี้ เขาจะเรียกว่า</w:t>
      </w:r>
      <w:r>
        <w:t xml:space="preserve"> </w:t>
      </w:r>
      <w:r>
        <w:t xml:space="preserve">“</w:t>
      </w:r>
      <w:r>
        <w:t xml:space="preserve">คือ การวาดแบบ อ้างอิงที่มาได้ อ้างอิงคาแรคเตอร์ของตัวนั้นหรือวิธีการนั้น ไม่ได้เป็นการ Coppy นะคะ เอาของเขาแล้วมาวาง หรือเอามาใช้เลย ถ้าอยแต่อันนี้เขาวาดขึ้นใหม่ มันจะเป็นวิธีการที่เรียกว่า</w:t>
      </w:r>
      <w:r>
        <w:t xml:space="preserve">”</w:t>
      </w:r>
      <w:r>
        <w:t xml:space="preserve">Reference" แต่ถ้าเหมือนที่บอก ในกรณี ก็คืออาจจะไปลอกลายเหมือนในคลิปนะ เอากระดาษไปวางแล้วก็ลอกลาย มันจะเป็นการ Trace นะคะ เพราะฉะนั้น ในการใช้นะคะ ในการวาดรูปแต่ละอย่างนี้ มันก็ความถนัดของเด็ก ๆ ด้วยนะคะ ก็คือถ้าเด็ก ๆ ถนัดวาดด้วยตัวเองสามารถวาดขนาดนั้นได้เลยนี่ ครามไม่ต้องไป Trace ก็คือไม่ต้องไปลอกลาย ก็วาดได้เลย ก็ลงมือวาดได้เลย อย่างนี้ก็สามารถนำรูปนั้นมาใช้ได้ นะคะ ในห้อง พอในห้องเวลาเราเรียนเราก็ลงมือวาดได้ด้วยตัวเองนะคะ ว่าจะลองถาม 2 สาว โอเค เปิดหรือยัง ยังไม่เปิดกล้อง</w:t>
      </w:r>
    </w:p>
    <w:p>
      <w:pPr>
        <w:pStyle w:val="BodyText"/>
      </w:pPr>
      <w:r>
        <w:t xml:space="preserve">(พี่อี๊ด) ยังไม่เห็นค่ะ เหมือนจะชอบวาดรูปด้วยกัน เขาบอกว่าเขาชอบวาดรูปเหมือนกันนะคะ แต่จะวาดได้ระดับดีมากดีน้อยก็ตามถนัดของแต่ละคนด้วยนะคะ 2 สาว ใครวาดรูปเก่งกว่ากัน</w:t>
      </w:r>
    </w:p>
    <w:p>
      <w:pPr>
        <w:pStyle w:val="BodyText"/>
      </w:pPr>
      <w:r>
        <w:t xml:space="preserve">(พี่อี๊ด) วาดเองไม่เป็นน่ะค่ะ ยังไม่ชำนาญค่ะ</w:t>
      </w:r>
    </w:p>
    <w:p>
      <w:pPr>
        <w:pStyle w:val="BodyText"/>
      </w:pPr>
      <w:r>
        <w:t xml:space="preserve">(อาจารย์สุธิรา) นี่ กรณีนี้นะคะ ถ้าวาดเองไม่เป็นเราก็จะสอนด้วยการวาดด้วยวิธีการ Trace ก็คือลอกหรือทาบ ทาบจากต้นแบบนะ เหมือนที่เห็นในอันที่ 3 ที่มันจะมี… สมมติเรามีภาพต้นฉบับนะคะ ทาบต้นฉบับ เช่น เหมือนตัวการ์ตูนที่บอกว่าคาบไม้ไผ่ สมมติแม่สั่งให้ลองวาดการ์ตูนเด็กผู้หญิงแล้วมีเนซึโกะเป็นแบบอย่างนี้ เด็ก ๆ ก็วาดเด็กผมยาว ๆ เด็กผมยาว ๆ ก็คือเอาโครงร่างของเนซึโกะแต่อาจจะอย่างนี้นะคะ คือวาดไม่เป็นก็จะวาดให้มีสัดส่วนถูกต้องนะคะ ก็คือใช้วิธีการทาบเอา เอาไปใช้งานบางส่วน แต่ไม่ใช้ไปวาดกระทั่งชุดเขาก็ไม่ใช่เราก็เอาแต่ส่วนตัวเขาก็ได้อย่างนี้ แล้วเราก็ไปปรับเปลี่ยนหน้าตาทรงผมนะคะ ใช้โครงรูปร่างเขาได้นะคะ แต่ถ้าคือวาดไม่เก่งนี่ เราจะใช้วิธีการ Trace ก็จะทำให้วาดได้สวยขึ้น ง่ายขึ้นนะคะ เหมือนที่บอกนะ เหมือนในห้องที่บอก คือ ต้องหัดใช้ปากการ่างเส้นเสียก่อน ทำวงกลมทำอะไรให้ … อันนั้นคือวิธีการหัดใช้เมาส์ปากกาเพื่อให้เรารู้น้ำหนักการใช้น่ะค่ะ ถ้าวาดวงกลมนี่เราจะต้องใช้มือขนาดไหน ใช่ คือ ถ้าใช้บ่อย ๆ มันก็จะชำนาฯเราเพิ่งเริ่มใช้ครั้งแรกนะ แล้วแถมยัง… เพราะ 2 สาวนี่มาเอาเมาส์ปากกาไปใช้ก่อนเพื่อนเลย ก็ลองใช้วาด ๆ ไปดู ลองวิธี Trace ที่แม่บอก โอเคนะ นะคะ</w:t>
      </w:r>
    </w:p>
    <w:p>
      <w:pPr>
        <w:pStyle w:val="BodyText"/>
      </w:pPr>
      <w:r>
        <w:t xml:space="preserve">(พี่อี๊ด) โอเคค่ะ</w:t>
      </w:r>
    </w:p>
    <w:p>
      <w:pPr>
        <w:pStyle w:val="BodyText"/>
      </w:pPr>
      <w:r>
        <w:t xml:space="preserve">(อาจารย์สุธิรา) เพราะ 2 คนนี้ เมาส์ปากกาน่าจะอยู่ที่ห้อง ของเพื่อน ๆ น่ะอยู่ในห้องแล็บ เดี๋ยวไปถามพี่อะตอม ยังไม่ได้ถามพี่อะตอมเลย ว่าวาดรูป คิดว่าตัวเองวาดรูปได้ดีไหม 2 สาวนี้เฉลยมาแล้วว่าวาดไม่ค่อยเก่งเท่าไร ยังไม่เห็นฝีมือ อะตอม ๆ ถ้าวาดรูปนี่อะตอมคิดว่าตัวเองวาดดีไหมไม่หรือลูก</w:t>
      </w:r>
    </w:p>
    <w:p>
      <w:pPr>
        <w:pStyle w:val="BodyText"/>
      </w:pPr>
      <w:r>
        <w:t xml:space="preserve">(พี่อี๊ด) ยังเลยครับ เส้นยังเหมือนพื้นฐานยังวาดได้ง่าย ๆ</w:t>
      </w:r>
    </w:p>
    <w:p>
      <w:pPr>
        <w:pStyle w:val="BodyText"/>
      </w:pPr>
      <w:r>
        <w:t xml:space="preserve">(อาจารย์สุธิรา) นั่นล่ะ ๆ เดี๋ยวจะมา Trace นะคะ นี่ ตอนนี้ถ้าอยู่บ้านก็ลองเทสต์โดย เหมือนในวิดีโอนะ หาภาพต้นฉบับมาแล้วก็เอากระดาษสีขาว ๆ มาวางทาบลองทาบก่อนนะคะ แต่ในแล็บน่ะ เราจะใช้เครื่องคอมฯ วาด มันก็จะมีเครื่องมือ ก็อาจจะทำให้วาดได้ง่ายขึ้นนะคะ โอเคนะคะ เด็ก ๆ สงสัยอะไรหรือเปล่า มีอะไรสงสัย มีใครอยากถามอะไรไหมคะ</w:t>
      </w:r>
    </w:p>
    <w:p>
      <w:pPr>
        <w:pStyle w:val="BodyText"/>
      </w:pPr>
      <w:r>
        <w:t xml:space="preserve">(พี่อี๊ด) เดี๋ยวนะคะอาจารย์คะ เมื่อกี้น้องชื่ออะตอม อะตอมถามน่ะค่ะ เอากระดาษมาทาบแล้ววาดใช้มือหรือ ใช้มือวาดมือ</w:t>
      </w:r>
    </w:p>
    <w:p>
      <w:pPr>
        <w:pStyle w:val="BodyText"/>
      </w:pPr>
      <w:r>
        <w:t xml:space="preserve">(อาจารย์สุธิรา) ใช่ ๆ ลองวาดมือ</w:t>
      </w:r>
    </w:p>
    <w:p>
      <w:pPr>
        <w:pStyle w:val="BodyText"/>
      </w:pPr>
      <w:r>
        <w:t xml:space="preserve">(พี่อี๊ด) น้องบอกว่าลองทาบวาดการ์ตูนเล่น ๆ เลือกการ์ตูนวาดเองได้ใช่ไหมครับ</w:t>
      </w:r>
    </w:p>
    <w:p>
      <w:pPr>
        <w:pStyle w:val="BodyText"/>
      </w:pPr>
      <w:r>
        <w:t xml:space="preserve">(อาจารย์สุธิรา) ใช่ครับ ลองเลือกวาดดู วาดด้วยมือน่ะ</w:t>
      </w:r>
    </w:p>
    <w:p>
      <w:pPr>
        <w:pStyle w:val="BodyText"/>
      </w:pPr>
      <w:r>
        <w:t xml:space="preserve">(อาจารย์สุธิรา) อยู่บ้านตอนนี้เราอยู่บ้านเราต้องวาดมือก่อนนะครับ อะตอมฉีดวัคซีนเข็มที่เท่าไรแล้ว</w:t>
      </w:r>
    </w:p>
    <w:p>
      <w:pPr>
        <w:pStyle w:val="BodyText"/>
      </w:pPr>
      <w:r>
        <w:t xml:space="preserve">(พี่อี๊ด) เดี๋ยวนะคะ น้องถามว่าวาดแล้วต้องส่งงานให้อาจารย์ไหมคะ</w:t>
      </w:r>
    </w:p>
    <w:p>
      <w:pPr>
        <w:pStyle w:val="BodyText"/>
      </w:pPr>
      <w:r>
        <w:t xml:space="preserve">(อาจารย์สุธิรา) ไม่ ๆ เขายังไม่ให้เข้ามา เก็บไว้ก่อน</w:t>
      </w:r>
    </w:p>
    <w:p>
      <w:pPr>
        <w:pStyle w:val="BodyText"/>
      </w:pPr>
      <w:r>
        <w:t xml:space="preserve">(พี่อี๊ด) เก็บไว้กับ… วาดเก็บไว้ก่อน เปิด… เข็มที่ 3 ฉีดหรือยัง ฉีดแล้วนะ</w:t>
      </w:r>
    </w:p>
    <w:p>
      <w:pPr>
        <w:pStyle w:val="BodyText"/>
      </w:pPr>
      <w:r>
        <w:t xml:space="preserve">(พี่อี๊ด) 3 เข็มครบแล้วค่ะ</w:t>
      </w:r>
    </w:p>
    <w:p>
      <w:pPr>
        <w:pStyle w:val="BodyText"/>
      </w:pPr>
      <w:r>
        <w:t xml:space="preserve">(อาจารย์สุธิรา) โอเค</w:t>
      </w:r>
    </w:p>
    <w:p>
      <w:pPr>
        <w:pStyle w:val="BodyText"/>
      </w:pPr>
      <w:r>
        <w:t xml:space="preserve">(พี่อี๊ด) รอเข็ม 4</w:t>
      </w:r>
    </w:p>
    <w:p>
      <w:pPr>
        <w:pStyle w:val="BodyText"/>
      </w:pPr>
      <w:r>
        <w:t xml:space="preserve">(อาจารย์สุธิรา) ของเขาคงไม่กระตุ้นซ้ำแล้วมั้ง 2 เข็มแรกเป็นอะไร ฉีดอะไร Pfizer หรือเปล่า</w:t>
      </w:r>
    </w:p>
    <w:p>
      <w:pPr>
        <w:pStyle w:val="BodyText"/>
      </w:pPr>
      <w:r>
        <w:t xml:space="preserve">(พี่อี๊ด) ฉีด 1, 2 อะไร 1, 2 ฉีดอะไร</w:t>
      </w:r>
    </w:p>
    <w:p>
      <w:pPr>
        <w:pStyle w:val="BodyText"/>
      </w:pPr>
      <w:r>
        <w:t xml:space="preserve">(อาจารย์สุธิรา) Pzhier อันนี้น่าจะเป็นไฟเซอร์</w:t>
      </w:r>
    </w:p>
    <w:p>
      <w:pPr>
        <w:pStyle w:val="BodyText"/>
      </w:pPr>
      <w:r>
        <w:t xml:space="preserve">(พี่อี๊ด) เหมือนกัน 2 เข็ม เข็ม 3 เป็น Moderna ไม่น่าจะกระตุ้นเข็ม 4</w:t>
      </w:r>
    </w:p>
    <w:p>
      <w:pPr>
        <w:pStyle w:val="BodyText"/>
      </w:pPr>
      <w:r>
        <w:t xml:space="preserve">(นักศึกษาชาย) อยู่สกลฯ เขามีเข็ม 3 เป็น Moderna หรือครับ</w:t>
      </w:r>
    </w:p>
    <w:p>
      <w:pPr>
        <w:pStyle w:val="BodyText"/>
      </w:pPr>
      <w:r>
        <w:t xml:space="preserve">(อาจารย์สุธิรา) ใช่ ๆ เข็ม 3 เข้ามีทั้ง Astra มีทั้ง Pfizer แล้วก็ Moderna</w:t>
      </w:r>
    </w:p>
    <w:p>
      <w:pPr>
        <w:pStyle w:val="BodyText"/>
      </w:pPr>
      <w:r>
        <w:t xml:space="preserve">(นักศึกษาชาย) อ๋อ ครับผม</w:t>
      </w:r>
    </w:p>
    <w:p>
      <w:pPr>
        <w:pStyle w:val="BodyText"/>
      </w:pPr>
      <w:r>
        <w:t xml:space="preserve">(อาจารย์สุธิรา) ถ้ามาฉีดเหมือนจะเป็นวันพรุ่งนี้ไหม วันสุดท้ายที่เขาให้ไปฉีดได้น่ะ เพราะเขาโพสต์ไว้ว่าเข็ม 1 เข็ม 2 เข็ม 3</w:t>
      </w:r>
    </w:p>
    <w:p>
      <w:pPr>
        <w:pStyle w:val="BodyText"/>
      </w:pPr>
      <w:r>
        <w:t xml:space="preserve">(นักศึกษาชาย) อันนี้ฉีดที่ไหนครับ</w:t>
      </w:r>
    </w:p>
    <w:p>
      <w:pPr>
        <w:pStyle w:val="BodyText"/>
      </w:pPr>
      <w:r>
        <w:t xml:space="preserve">(อาจารย์สุธิรา) ของ… ถามพี่เอ๋เด้อของเราน่ะ เหมือนพี่เก๋โพสต์นะ ในกลุ่มน่ะ ลองถามพี่เก๋น่ะ ว่าฉีด ถ้าจำไม่ผิดน่ะ วันพรุ่งนี้เริ่มไปฉีดพรุ่งนี้ไม่รู้ เห็นพี่เก๋โพสต์อยู่ เพราะผมเห็นพี่อุ้มถาม วันนี้ค่ะอาจารย์ช่วงบ่าย</w:t>
      </w:r>
    </w:p>
    <w:p>
      <w:pPr>
        <w:pStyle w:val="BodyText"/>
      </w:pPr>
      <w:r>
        <w:t xml:space="preserve">(อาจารย์สุธิรา) วันนี้หรือ นี่ไง ๆ พี่อุ๋ยบอกวันนี้ ช่วงบ่าย</w:t>
      </w:r>
    </w:p>
    <w:p>
      <w:pPr>
        <w:pStyle w:val="BodyText"/>
      </w:pPr>
      <w:r>
        <w:t xml:space="preserve">(เจ้าหน้าที่) ไปฉีดที่วัดธาตุของ Pfizer ครับ</w:t>
      </w:r>
    </w:p>
    <w:p>
      <w:pPr>
        <w:pStyle w:val="BodyText"/>
      </w:pPr>
      <w:r>
        <w:t xml:space="preserve">(อาจารย์สุธิรา) ทีนี้ไอซ์อยู่บ้านน่ะ</w:t>
      </w:r>
    </w:p>
    <w:p>
      <w:pPr>
        <w:pStyle w:val="BodyText"/>
      </w:pPr>
      <w:r>
        <w:t xml:space="preserve">(นักศึกษาชาย) ไม่เป็นไรครับ เพราะว่าผมก็มีคนจองให้แม่ถาม</w:t>
      </w:r>
    </w:p>
    <w:p>
      <w:pPr>
        <w:pStyle w:val="BodyText"/>
      </w:pPr>
      <w:r>
        <w:t xml:space="preserve">(อาจารย์สุธิรา) ไม่ถ้าของเรา ของสกล</w:t>
      </w:r>
    </w:p>
    <w:p>
      <w:pPr>
        <w:pStyle w:val="BodyText"/>
      </w:pPr>
      <w:r>
        <w:t xml:space="preserve">(นคร) แต่ถ้าเขาประกาศมันถึงวันที่ 7 นะอุ้ยนะ คือพรุ่งนี้ค่ะ</w:t>
      </w:r>
    </w:p>
    <w:p>
      <w:pPr>
        <w:pStyle w:val="BodyText"/>
      </w:pPr>
      <w:r>
        <w:t xml:space="preserve">(อาจารย์สุธิรา) ใช่ไหม</w:t>
      </w:r>
    </w:p>
    <w:p>
      <w:pPr>
        <w:pStyle w:val="BodyText"/>
      </w:pPr>
      <w:r>
        <w:t xml:space="preserve">(เจ้าหน้าที่) ใช่ค่ะ</w:t>
      </w:r>
    </w:p>
    <w:p>
      <w:pPr>
        <w:pStyle w:val="BodyText"/>
      </w:pPr>
      <w:r>
        <w:t xml:space="preserve">(อาจารย์สุธิรา) ถ้าไม่อย่างนั้น พรุ่งนี้ไอซ์ก็มา ถ้าจะฉีด Moderna ก็ต้องมาพรุ่งนี้ ก็คือต้องมาวันนี้พรุ่งนี้จะได้ไปฉีด</w:t>
      </w:r>
    </w:p>
    <w:p>
      <w:pPr>
        <w:pStyle w:val="BodyText"/>
      </w:pPr>
      <w:r>
        <w:t xml:space="preserve">(เจ้าหน้าที่) โมเดอร์นาส่วนมากจะเป็นโรงพยาบาลศูนย์</w:t>
      </w:r>
    </w:p>
    <w:p>
      <w:pPr>
        <w:pStyle w:val="BodyText"/>
      </w:pPr>
      <w:r>
        <w:t xml:space="preserve">(อาจารย์สุธิรา) ใช่ไหม โรงพยาบาล 2 ใช่ไหม</w:t>
      </w:r>
    </w:p>
    <w:p>
      <w:pPr>
        <w:pStyle w:val="BodyText"/>
      </w:pPr>
      <w:r>
        <w:t xml:space="preserve">(เจ้าหน้าที่) โรงพยาบาล อยู่หอนาฬิกาน่ะค่ะอาจารย์ เพราะว่าถ้าโรงพยาบาลศูนย์ก็จะเป็นแอสตรากับไฟเซอร์เหมือนกัน ตรงหอนาฬิกาที่มันเป็นศูนย์บริการอะไรสักอย่างนะ</w:t>
      </w:r>
    </w:p>
    <w:p>
      <w:pPr>
        <w:pStyle w:val="BodyText"/>
      </w:pPr>
      <w:r>
        <w:t xml:space="preserve">(เจ้าหน้าที่) ใช่ค่ะ ๆ อยู่ตรงนั้นค่ะ</w:t>
      </w:r>
    </w:p>
    <w:p>
      <w:pPr>
        <w:pStyle w:val="BodyText"/>
      </w:pPr>
      <w:r>
        <w:t xml:space="preserve">(อาจารย์สุธิรา) เราจะฉีดอะไรดีนะ เข็ม 4 ยังนึกไม่ออก เราก็ต้องกระตุ้นนะนี่ เจ้ากระตุ้นหรือยังอุ้ย เข็ม 4 หรือยัง หนูเพิ่ง 3 เข็มเองค่ะ เข็มที่ 4 ยังไม่แน่ใจค่ะ</w:t>
      </w:r>
    </w:p>
    <w:p>
      <w:pPr>
        <w:pStyle w:val="BodyText"/>
      </w:pPr>
      <w:r>
        <w:t xml:space="preserve">(อาจารย์สุธิรา) ลองถามเขานะ เพราะ 2 เข็มแรกส่วนใหญ่เรา Sinovac หมดเลย มันเท่ากับถ้าพูดถึงเรารับแค่เข็มเดียวเอง พูดนี่เหมือนรับ Astar ยังบอก เดี๋ยวนี่ พ่อกับน้องไปฉีดจะไปด้วย แล้วจะถามจะให้เข็ม 4 เราไหม ไม่รู้จะได้หรือเปล่า แต่ที่เขาประกาศแต่ 2 คนนั้นเขาเพิ่งพ่อน่ะเพิ่งเข็มเดียว น้องฉีดของโรงพยาบาลรักษ์สกล ตอนนั้นไปจองฉีดก่อน ก่อนที่ไอ้นั่นเสียเงิน ที่เสียเงิน ส่วนใหญ่ห้องเราน่าจะฉีดกันเข็ม 3 เกือบหมดแล้ว เพราะเมื่อกี้เจ้าบีเจ้าแบมก็ครบแล้ว ครามล่ะ ครามเข็มเท่าไรแล้วนะ ครามเข็ม 3 หรือยังลูก</w:t>
      </w:r>
    </w:p>
    <w:p>
      <w:pPr>
        <w:pStyle w:val="BodyText"/>
      </w:pPr>
      <w:r>
        <w:t xml:space="preserve">(เจ้าหน้าที่) น้องเข็ม 3 แล้วค่ะแม่ ไปฉีดอยู่วันนั้นน่ะ</w:t>
      </w:r>
    </w:p>
    <w:p>
      <w:pPr>
        <w:pStyle w:val="BodyText"/>
      </w:pPr>
      <w:r>
        <w:t xml:space="preserve">(อาจารย์สุธิรา) ส่วนใหญ่เด็กเราน่ะตรบแล้ว ส่วนใหญ่ที่ไม่ครบน่ะ ทำให้เปิดเรียนออนไลน์ได้ ส่วนใหญ่จะเป็นเด็กปกติ เด็กปกติบางคนเพิ่งฉีดเข็มเดียวเองนะคะ แต่เด็ก ๆ เราน่ะ ส่วนใหญ่เกิน 2 แล้วนะคะ ใช่ไหม ครามถึง 3 แล้ว โอเคครับ</w:t>
      </w:r>
    </w:p>
    <w:p>
      <w:pPr>
        <w:pStyle w:val="BodyText"/>
      </w:pPr>
      <w:r>
        <w:t xml:space="preserve">(อาจารย์สุธิรา) โอเค ๆ อย่างนั้นเราน่าจะไม่มีปัญหาไม่ใช่อะไร เพราะดูแล้วหลังวันที่ 17 แล้วเปิดออนไซต์นี่ คาดว่าเขาน่าจะให้ตรวจเทสต์ ATK ไม่ก็ Swab นะ เหมือนที่ตอนเริ่มเปิดเทอมใหม่ตอนแรกน่ะ ก็ให้เด็กไปตรวจไอ้พวก ATK ของอาจจะไม่ได้ทำไอ้นั่นนะคะ แต่ถ้าเด็กเราฉีด 3 เขาอาจจะไม่ให้ตรวจก็ได้ น่าจะไม่…เท่าไร โอเคนะคะ ถ้าวันนี้มีใครอยากถามอะไรอีกไหมเด็ก ๆ</w:t>
      </w:r>
    </w:p>
    <w:p>
      <w:pPr>
        <w:pStyle w:val="BodyText"/>
      </w:pPr>
      <w:r>
        <w:t xml:space="preserve">(นักศึกษาชาย) ไม่ครับ</w:t>
      </w:r>
    </w:p>
    <w:p>
      <w:pPr>
        <w:pStyle w:val="BodyText"/>
      </w:pPr>
      <w:r>
        <w:t xml:space="preserve">(อาจารย์สุธิรา) ถ้าไม่มีแล้วเราจะพอแค่นี้นะคะ เพราะว่าแต่ดีว่าของห้องนี้ไม่ค่อยมีปัญหานี่ เรียนกับน้องปี 1 น่ะ บางคนบ้านอยู่ที่สัญญาณไม่ค่อยดี เน็ตจะกระตุกตลอดนะคะ แต่ส่วนใหญ่เขาเหมือนคราม, บี แล้วก็แบมก็อยู่ใน ม. นะ ไม่น่ามีปัญหา เพราะไอซ์บ้านก็อยู่ในเมืองหน่อยไม่อยู่บ้านนอกเท่าไร</w:t>
      </w:r>
    </w:p>
    <w:p>
      <w:pPr>
        <w:pStyle w:val="BodyText"/>
      </w:pPr>
      <w:r>
        <w:t xml:space="preserve">(นักศึกษาชาย) อยู่บ้านนอกเลยครับ</w:t>
      </w:r>
    </w:p>
    <w:p>
      <w:pPr>
        <w:pStyle w:val="BodyText"/>
      </w:pPr>
      <w:r>
        <w:t xml:space="preserve">(อาจารย์สุธิรา) บ้านนอกไหนคะ</w:t>
      </w:r>
    </w:p>
    <w:p>
      <w:pPr>
        <w:pStyle w:val="BodyText"/>
      </w:pPr>
      <w:r>
        <w:t xml:space="preserve">(นักศึกษาชาย) อยู่… แต่ผมอยู่… ไม่ใช่หมู่แต่มันเป็นตำบลครับ</w:t>
      </w:r>
    </w:p>
    <w:p>
      <w:pPr>
        <w:pStyle w:val="BodyText"/>
      </w:pPr>
      <w:r>
        <w:t xml:space="preserve">(อาจารย์สุธิรา) ตำบลมันก็ไม่ได้ไกลมาก ปาก ๆ มันก็อยู่ใกล้เมืองอยู่</w:t>
      </w:r>
    </w:p>
    <w:p>
      <w:pPr>
        <w:pStyle w:val="BodyText"/>
      </w:pPr>
      <w:r>
        <w:t xml:space="preserve">(นักศึกษาชาย) ประมาณ 40 กิโล</w:t>
      </w:r>
    </w:p>
    <w:p>
      <w:pPr>
        <w:pStyle w:val="BodyText"/>
      </w:pPr>
      <w:r>
        <w:t xml:space="preserve">(อาจารย์สุธิรา) ก็นั่นล่ะ คือ บ้านนอกมาก ๆ นี่มันจะไกลจากพื้นที่เมืองมากนึกออกไหม ประเภท 80 กิโลฯ ขั้นน่ะ จะไม่ค่อยดีเพราะว่าพอไปไกลมาก ๆ สัญญาณจะไม่ค่อยดี ไอ้ระยะใกล้ ๆ นี่ มันจะเยอะอยู่นะคะ</w:t>
      </w:r>
    </w:p>
    <w:p>
      <w:pPr>
        <w:pStyle w:val="BodyText"/>
      </w:pPr>
      <w:r>
        <w:t xml:space="preserve">(นักศึกษาชาย) หมู่บ้าน 3 เสาครับ</w:t>
      </w:r>
    </w:p>
    <w:p>
      <w:pPr>
        <w:pStyle w:val="BodyText"/>
      </w:pPr>
      <w:r>
        <w:t xml:space="preserve">(อาจารย์สุธิรา) เห็นไหมล่ะ เพราะเหมือนตอนที่ช่วงหนึ่งที่แม่ไปลงพื้นที่ตรวจ… โอ๊ย อันบ้านไม่มีก็ไม่มีสักเสา อันบ้านมีน่ะ มีเสาต้นใหญ่แล้วเอาเสาเล็กมาทำไม ก็ยังงงอยู่ เขาสำรวจกันอย่างไรก็ไม่รู้ เราก็ไม่รู้ แต่เรามีหน้าที่ไปตรวจว่าใช้ได้หรือไม่ได้ ไอ้เน็ตประชารัฐ เน็ตประชารัฐน่ะ ช่วงปี 2561-2562 น่ะ แต่แบบ… คือ พื้นที่แต่ละพื้นที่คืออยู่ในป่าในเขา แม่ไม่อยากไป สุดแสนทรมาน คิดดูไม่คิดว่าจะไปเจอที่ดินลูกรัง สนุกสนานมากเลย</w:t>
      </w:r>
    </w:p>
    <w:p>
      <w:pPr>
        <w:pStyle w:val="BodyText"/>
      </w:pPr>
      <w:r>
        <w:t xml:space="preserve">(นักศึกษาชาย) แต่แถวบ้านสัญญาณโทรศัพท์ทรูไม่ถึงเท่าไร</w:t>
      </w:r>
    </w:p>
    <w:p>
      <w:pPr>
        <w:pStyle w:val="BodyText"/>
      </w:pPr>
      <w:r>
        <w:t xml:space="preserve">(อาจารย์สุธิรา) ใช่ มัน… มันเป็นแบบเขา.. คือ เขาต้องซื้อสัมปทานแล้วก็ขอตั้ง มันไปตั้งไม่ได้ บริษัทเอกชน พวกเสาเขาไม่สามารถไปตั้งได้เลยนะ เขาต้องแจ้งไป เขาถึงจะตั้งได้ว่าจุดไหน เหมือนที่ไปตรวจเน็ตประชารัฐอย่างนี้ ก็คือเขาต้องซื้อมาก่อนแล้วเหมือนทาง กสทช. กำหนดเขตมาตรงนี้ ตรงนี้คนตั้งได้ ใครได้สัมปทานช่วงนี้ไปเขาถึงจะได้ไปตั้งนะ</w:t>
      </w:r>
    </w:p>
    <w:p>
      <w:pPr>
        <w:pStyle w:val="BodyText"/>
      </w:pPr>
      <w:r>
        <w:t xml:space="preserve">(นักศึกษาชาย) ครับ</w:t>
      </w:r>
    </w:p>
    <w:p>
      <w:pPr>
        <w:pStyle w:val="BodyText"/>
      </w:pPr>
      <w:r>
        <w:t xml:space="preserve">(อาจารย์สุธิรา) มันจะไม่เหมือนของ AIS เขาน่าจะใช้วิธียิงสัญญาณผ่านดาวเทียม แล้วเขาจะมีจุดรับสัญญาณหลัก ๆ เขาน่ะ เขากระจาย วิธีการกระจายสัญญาณมันมีหลายแบบนะ</w:t>
      </w:r>
    </w:p>
    <w:p>
      <w:pPr>
        <w:pStyle w:val="BodyText"/>
      </w:pPr>
      <w:r>
        <w:t xml:space="preserve">(นักศึกษาชาย) เน็ตทรูผม 10 MB ยังสู้ เน็ต AIS มือถือ 4 mb ไม่ได้เลย เพราะ True นี่ เขายังใช้แบบต้องมีเสาไปกระจายสัญญาณ นึกออกหรือเปล่า ต้องไปติดตั้งเสาก่อน ถ้าโซนไหนเสามีน้อยน่ะ เพราะเหมือนตอบไปตรวจเน็ตประชารัฐน่ะ ที่ให้ไปตั้งเสากระจายสัญญาณน่ะ ก็อย่างมาก แค่ที่ให้วัดนะ 100 เมตร 200 เมตร ก็เดินวัดนี่ เดินวัดจากเสาไปร้อยเมตร สูงสุดน่ะ คือ 500 เมตร ในหมู่บ้านหนึ่ง บางที่บ้านเดียวกันน่ะ แต่บางที่มันอับสัญญาณ เหมือนมันลวงตาน่ะ เหมือนความจริงแล้วตรงนี้มันเป็นจุด แต่พอเราลงไปในพื้นที่จริง ๆ น่ะ เวลาดูน่ะ มันเป็นเนินไม่มันไม่ใช่เนิน มันก็กลายเป็นที่อับสัญญาณอย่างนี้</w:t>
      </w:r>
    </w:p>
    <w:p>
      <w:pPr>
        <w:pStyle w:val="BodyText"/>
      </w:pPr>
      <w:r>
        <w:t xml:space="preserve">(นักศึกษาชาย) ครับผม</w:t>
      </w:r>
    </w:p>
    <w:p>
      <w:pPr>
        <w:pStyle w:val="BodyText"/>
      </w:pPr>
      <w:r>
        <w:t xml:space="preserve">(อาจารย์สุธิรา) เพราะมันจะเหมือนอะไรนะ ที่สมัยก่อนที่มันจะมีเนินอะไรน่ะ ที่เวลามองมันจะเหมือนรถวิ่งลงไปใช่ไหม แต่พื้นที่จริง ๆ มันจะเป็นเหมือน…</w:t>
      </w:r>
    </w:p>
    <w:p>
      <w:pPr>
        <w:pStyle w:val="BodyText"/>
      </w:pPr>
      <w:r>
        <w:t xml:space="preserve">(มงคล) เหมือนขึ้นไปมุกดาหาร เมื่อผมไปเหมือนลงเนินครับ แต่พอไปมันเท่ากัน</w:t>
      </w:r>
    </w:p>
    <w:p>
      <w:pPr>
        <w:pStyle w:val="BodyText"/>
      </w:pPr>
      <w:r>
        <w:t xml:space="preserve">(อาจารย์สุธิรา) ใช่ มันเหมือนขึ้นเนิน</w:t>
      </w:r>
    </w:p>
    <w:p>
      <w:pPr>
        <w:pStyle w:val="BodyText"/>
      </w:pPr>
      <w:r>
        <w:t xml:space="preserve">(นักศึกษาชาย) มันหลอกตา</w:t>
      </w:r>
    </w:p>
    <w:p>
      <w:pPr>
        <w:pStyle w:val="BodyText"/>
      </w:pPr>
      <w:r>
        <w:t xml:space="preserve">(อาจารย์สุธิรา) ใช่เหมือนมหาวิทยาลัยน่ะ ถ้าพูดถึงน่ะ เส้นจากข้างบน จากหน้า ม. แล้วไปข้างบนน่ะ ดูเหมือนพื้นที่มันระนาบเดียวกันนะ แต่ความจริงมันเป็นการขึ้นภู อยากรู้ให้เด็ก ๆ ไปยืนอยู่ที่ตึก 7 เรา แล้วมองไปที่ตึก 1 เห็นไหมตึก 1 น่ะอยู่บนภูเลยนึกออกไหม อย่างนั้นล่ะ คือ พอทำถนนทำบ้านอะไรอย่างนี้ ที่มันก็ถม ๆ ไปนะ มันเป็นภูฯ อย่างนี้ พื้นที่มันก็ยังเป็นที่แนวราบคนละระดับ เด็ก ๆ ไม่เชื่อลองไปขี่จักรยานจากหน้ามอขึ้นไปน่ะ บางคนขี่ขึ้นไม่ไหวนะ จะบอกให้นะคะ เป็นเนินพอสมควร เนินสูง ไม่ใช่เนินด้วยซ้ำ เป็นภูเลย ม. เราน่าจะเป็นภูเลย แต่ทีนี้พอเริ่มทำถนนนึกออกนะ ระดับถนนก็เพิ่มขึ้นมา อย่างนี้เป็นต้นนะคะ มันหลอกตากันเอง อินเทอร์เน็ตนี่ล่ะ บางจุดก็โล่งเลยนะ ที่โล่งเชียวนะ แต่รับสัญญาณไม่ได้เลย เห็นอยู่ เสาอยู่ข้างหน้านี่ แต่เดินมาประมาณ 100 หนึ่งเน็ตยังได้อยู่ 200 เอาไว้นิดหนึ่งก็ไม่ได้แล้ว ทั้ง ๆ ที่เห็นเสาอย่างนี้นะคะ มันเหมือนเป็นจุดอับอะไรสักอย่างเราก็ไม่รู้ บางทีต้องเข้าไปดูที่ Google ด้วย เพราะมันจะมีลักษณะกายภาพโดยรอบ เป็นว่าตรงนั้นน่ะ มันเป็นที่ต่ำกว่าเพื่อน ที่ต่ำกว่าเพื่อนอย่างนี้เป็นต้นนะคะ โอเค ถ้าไม่มีอะไรจะถามแล้ว สัปดาห์นี้เราก็จะพอแค่นี้นะคะ สัปดาห์หน้าเรายังเจอกันแบบออนไลน์อีก จนกว่าจะถึงวันที่ 17</w:t>
      </w:r>
    </w:p>
    <w:p>
      <w:pPr>
        <w:pStyle w:val="BodyText"/>
      </w:pPr>
      <w:r>
        <w:t xml:space="preserve">(นักศึกษาชาย) ครับผม</w:t>
      </w:r>
    </w:p>
    <w:p>
      <w:pPr>
        <w:pStyle w:val="BodyText"/>
      </w:pPr>
      <w:r>
        <w:t xml:space="preserve">(อาจารย์สุธิรา) เพราะตอนแรกน่ะ ประกาศถึงแค่วันที่ 9 แต่เมื่อวาน เมื่อวานจังหวัดก็ประกาศใหม่นะ</w:t>
      </w:r>
    </w:p>
    <w:p>
      <w:pPr>
        <w:pStyle w:val="BodyText"/>
      </w:pPr>
      <w:r>
        <w:t xml:space="preserve">(นักศึกษาชาย) ก็คือเห็นจังหวัดประกาศ แต่รอไม่แน่ใจครับ เลยฟังคำสั่ง ม. ไม่ มอก็ต้องทำตามเพราะถ้าเป็นคำสั่งจังหวัดเมื่อไร เราก็เลี่ยงไม่ได้ ก็ต้องปฏิบัติตามนะคะ ก็จะเป็นถึงวันที่ 17 นะคะ ก็ต้องเป็นสถานการณ์แบบนี้เหมือนเทอมที่แล้วนั่นล่ะ ดูก่อนเป็นอาทิตย์ ๆ ไปใช่หรือเปล่าลูก</w:t>
      </w:r>
    </w:p>
    <w:p>
      <w:pPr>
        <w:pStyle w:val="BodyText"/>
      </w:pPr>
      <w:r>
        <w:t xml:space="preserve">(มงคล) ใช่ครับ ไปถึงสิ้นปี</w:t>
      </w:r>
    </w:p>
    <w:p>
      <w:pPr>
        <w:pStyle w:val="BodyText"/>
      </w:pPr>
      <w:r>
        <w:t xml:space="preserve">(อาจารย์สุธิรา) ใช่ ๆ ก็จะเป็นอย่างนี้ เพราะฉะนั้น ก็เด็กยุคนี้ก็เจออุปสรรคทุกรูปแบบ เพราะฉะนั้น คงจะมีความอดทนกันสูงนะคะ ขอให้ขยัน ๆ เพราะรุ่นเราก็ผ่านมาได้ตั้ง 2 ปีแล้วนะ รุ่นน้องนี่ เพิ่งเริ่มปีแรกเห็นบอก อีกห้องหนึ่งน่ะ พากันย้ายเอกไปตั้งเป็น 10 แล้ว</w:t>
      </w:r>
    </w:p>
    <w:p>
      <w:pPr>
        <w:pStyle w:val="BodyText"/>
      </w:pPr>
      <w:r>
        <w:t xml:space="preserve">(นักศึกษาชาย) ใช่ครับ ย้ายครับ บางคนย้าย</w:t>
      </w:r>
    </w:p>
    <w:p>
      <w:pPr>
        <w:pStyle w:val="BodyText"/>
      </w:pPr>
      <w:r>
        <w:t xml:space="preserve">(อาจารย์สุธิรา) ใช่ก็ของเรานี่ยังอยู่กันครบทุกคนนะคะ ก็จะมีหายไป 1 ก็คือเจ้าจ๊าบนั่นล่ะ เดี๋ยวให้พี่ปอยไปเช็กว่าถ้ายังไม่ลงทะเบียนก็ให้ไปดรอปไว้เลย เพราะเท่ากับขาดสอบไปแล้วไม่มีสิทธิ์สอบแล้ว</w:t>
      </w:r>
    </w:p>
    <w:p>
      <w:pPr>
        <w:pStyle w:val="BodyText"/>
      </w:pPr>
      <w:r>
        <w:t xml:space="preserve">(นักศึกษาหญิง) ส่งเรื่องไปแล้วค่ะแม่</w:t>
      </w:r>
    </w:p>
    <w:p>
      <w:pPr>
        <w:pStyle w:val="BodyText"/>
      </w:pPr>
      <w:r>
        <w:t xml:space="preserve">(อาจารย์สุธิรา) ถ้าส่งไปแล้วก็ต้องปล่อย ไม่อย่างนั้นก็ให้ไปยกเลิก</w:t>
      </w:r>
    </w:p>
    <w:p>
      <w:pPr>
        <w:pStyle w:val="BodyText"/>
      </w:pPr>
      <w:r>
        <w:t xml:space="preserve">(เจ้าหน้าที่) ยกเลิกที่ส่งเสริมใช่ไหมคะ</w:t>
      </w:r>
    </w:p>
    <w:p>
      <w:pPr>
        <w:pStyle w:val="BodyText"/>
      </w:pPr>
      <w:r>
        <w:t xml:space="preserve">(อาจารย์สุธิรา) เกรดมัน F หมดมันจะไปดึง มันจะกลายเป็นพ้นไปยกเลิกนะคะ โอเค ให้รีบไปยกเลิกเลย</w:t>
      </w:r>
    </w:p>
    <w:p>
      <w:pPr>
        <w:pStyle w:val="BodyText"/>
      </w:pPr>
      <w:r>
        <w:t xml:space="preserve">(นักศึกษาชาย) หาใครมาอยู่เป็นเพื่อน</w:t>
      </w:r>
    </w:p>
    <w:p>
      <w:pPr>
        <w:pStyle w:val="BodyText"/>
      </w:pPr>
      <w:r>
        <w:t xml:space="preserve">(อาจารย์สุธิรา) ก็พี่ ๆ เขาก็ดูแลไปก่อนช่วงนี้ // งานก็ทำใส่ Word ให้เสือน้อยน่ะค่ะ เวลามีการบ้านอะไร</w:t>
      </w:r>
    </w:p>
    <w:p>
      <w:pPr>
        <w:pStyle w:val="BodyText"/>
      </w:pPr>
      <w:r>
        <w:t xml:space="preserve">(อาจารย์สุธิรา) นั่นล่ะ เพราะไม่มีคน เพื่อน ๆ ดูเสือน้อยน่ะก็จะมีพี่ ๆ DSS ช่วยดูแลอยู่นะคะ ก็ไม่ได้โดนทอดทิ้งนะ เสือน้อยนะ รุ่นน้องน่ะ รุ่นน้องอยู่หอเดียวกันไหม พวกเอ็มน่ะ</w:t>
      </w:r>
    </w:p>
    <w:p>
      <w:pPr>
        <w:pStyle w:val="BodyText"/>
      </w:pPr>
      <w:r>
        <w:t xml:space="preserve">(นักศึกษาหญิง) อยู่หอเดียวกันค่ะ</w:t>
      </w:r>
    </w:p>
    <w:p>
      <w:pPr>
        <w:pStyle w:val="BodyText"/>
      </w:pPr>
      <w:r>
        <w:t xml:space="preserve">(อาจารย์สุธิรา) เอ็มกับโฟร์อะไรอย่างนี้ เขาก็น่าจะ… คุยกันกับน้องหรือเปล่าเสือน้อย</w:t>
      </w:r>
    </w:p>
    <w:p>
      <w:pPr>
        <w:pStyle w:val="BodyText"/>
      </w:pPr>
      <w:r>
        <w:t xml:space="preserve">(เจ้าหน้าที่) เสือน้อยครับ</w:t>
      </w:r>
    </w:p>
    <w:p>
      <w:pPr>
        <w:pStyle w:val="BodyText"/>
      </w:pPr>
      <w:r>
        <w:t xml:space="preserve">(อาจารย์สุธิรา) น้อง ๆ บ้างไหมครับเสือน้อย ไปไหนแล้วหนีไปกินข้าวแล้วบ่ // คุยครับ ชวนกันไปกินก้อยครับ</w:t>
      </w:r>
    </w:p>
    <w:p>
      <w:pPr>
        <w:pStyle w:val="BodyText"/>
      </w:pPr>
      <w:r>
        <w:t xml:space="preserve">(อาจารย์สุธิรา) พ่อบอกมีแต่ชวนกันไปกินก้อย</w:t>
      </w:r>
    </w:p>
    <w:p>
      <w:pPr>
        <w:pStyle w:val="BodyText"/>
      </w:pPr>
      <w:r>
        <w:t xml:space="preserve">(นักศึกษาชาย) ก็คุยอยู่บ้างครับ คุยกับน้อง</w:t>
      </w:r>
    </w:p>
    <w:p>
      <w:pPr>
        <w:pStyle w:val="BodyText"/>
      </w:pPr>
      <w:r>
        <w:t xml:space="preserve">(อาจารย์สุธิรา) แล้วเวลาไปกินข้าวไปกับน้องหรือเปล่า</w:t>
      </w:r>
    </w:p>
    <w:p>
      <w:pPr>
        <w:pStyle w:val="BodyText"/>
      </w:pPr>
      <w:r>
        <w:t xml:space="preserve">(นักศึกษาชาย) ก็…</w:t>
      </w:r>
    </w:p>
    <w:p>
      <w:pPr>
        <w:pStyle w:val="BodyText"/>
      </w:pPr>
      <w:r>
        <w:t xml:space="preserve">(อาจารย์สุธิรา) ไปด้วยกันหรือเปล่า</w:t>
      </w:r>
    </w:p>
    <w:p>
      <w:pPr>
        <w:pStyle w:val="BodyText"/>
      </w:pPr>
      <w:r>
        <w:t xml:space="preserve">(นักศึกษาชาย) ไปด้วยกันบางครั้งครับ</w:t>
      </w:r>
    </w:p>
    <w:p>
      <w:pPr>
        <w:pStyle w:val="BodyText"/>
      </w:pPr>
      <w:r>
        <w:t xml:space="preserve">(อาจารย์สุธิรา) ไอซ์ยังไม่กลับมา ไอซ์ยังถามใครจะดูแลเสือน้อย</w:t>
      </w:r>
    </w:p>
    <w:p>
      <w:pPr>
        <w:pStyle w:val="BodyText"/>
      </w:pPr>
      <w:r>
        <w:t xml:space="preserve">(นักศึกษาชาย) ส่วนใหญ่ก็ไปคนเดียวครับ</w:t>
      </w:r>
    </w:p>
    <w:p>
      <w:pPr>
        <w:pStyle w:val="BodyText"/>
      </w:pPr>
      <w:r>
        <w:t xml:space="preserve">(นักศึกษาชาย) เพราะว่าตอนนี้ COVID ล้อมหน้าล้อมหลังอยู่ครับ</w:t>
      </w:r>
    </w:p>
    <w:p>
      <w:pPr>
        <w:pStyle w:val="BodyText"/>
      </w:pPr>
      <w:r>
        <w:t xml:space="preserve">(อาจารย์สุธิรา) ใช่ ๆ แต่เสือน้อยก็ไปไหนไกลไม่ได้อยู่แล้ว เสือน้อยอยู่โซน ๆ เรา</w:t>
      </w:r>
    </w:p>
    <w:p>
      <w:pPr>
        <w:pStyle w:val="BodyText"/>
      </w:pPr>
      <w:r>
        <w:t xml:space="preserve">(นักศึกษาชาย) ไปไม่ได้ครับ ช่วงนี้ไม่กล้าไปไหนครับ ก็ต้องอยู่นี่ไปก่อน ครับ ถ้าอย่างนั้นก็เดี๋ยวเราจะพอแค่นี้นะคะ แล้วเจอกันใหม่สัปดาห์หน้านะคะเด็ก ๆ</w:t>
      </w:r>
    </w:p>
    <w:p>
      <w:pPr>
        <w:pStyle w:val="BodyText"/>
      </w:pPr>
      <w:r>
        <w:t xml:space="preserve">(นักศึกษาชาย) ครับ สวัสดีครับ</w:t>
      </w:r>
    </w:p>
    <w:p>
      <w:pPr>
        <w:pStyle w:val="BodyText"/>
      </w:pPr>
      <w:r>
        <w:t xml:space="preserve">(อาจารย์สุธิรา) สวัสดีปีใหม่เด็ก ๆ ทุกคน</w:t>
      </w:r>
    </w:p>
    <w:p>
      <w:pPr>
        <w:pStyle w:val="BodyText"/>
      </w:pPr>
      <w:r>
        <w:t xml:space="preserve">(พี่อี๊ด) สวัสดีค่ะ</w:t>
      </w:r>
    </w:p>
    <w:p>
      <w:pPr>
        <w:pStyle w:val="BodyText"/>
      </w:pPr>
      <w:r>
        <w:t xml:space="preserve">(อาจารย์สุธิรา) เรายังไม่ได้สวัสดีปีใหม่กัน</w:t>
      </w:r>
    </w:p>
    <w:p>
      <w:pPr>
        <w:pStyle w:val="BodyText"/>
      </w:pPr>
      <w:r>
        <w:t xml:space="preserve">(นักศึกษาชาย) ร่ำรวย ๆ ๆ ครับอ.แม่</w:t>
      </w:r>
    </w:p>
    <w:p>
      <w:pPr>
        <w:pStyle w:val="BodyText"/>
      </w:pPr>
      <w:r>
        <w:t xml:space="preserve">(อาจารย์สุธิรา) ครับผม ๆ ระวังตัวดี ๆ อย่าให้ติด COVID กันนะคะเด็ก ๆ ห้ามหนีไปเที่ยวนะ ห้ามแอบหนีนะคลัสเตอร์สกลนครก็ใช่ย่อย โอเคค่ะ อย่างนั้นวันนี้สวัสดีค่ะ</w:t>
      </w:r>
    </w:p>
    <w:p>
      <w:pPr>
        <w:pStyle w:val="BodyText"/>
      </w:pPr>
      <w:r>
        <w:t xml:space="preserve">(พี่อี๊ด) สวัสดีค่ะ</w:t>
      </w:r>
    </w:p>
    <w:p>
      <w:pPr>
        <w:pStyle w:val="BodyText"/>
      </w:pPr>
      <w:r>
        <w:t xml:space="preserve">(อาจารย์สุธิรา)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1-06T13:11:27Z</dcterms:created>
  <dcterms:modified xsi:type="dcterms:W3CDTF">2022-01-06T13: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กราคม 2565 เวลา 08.50 น.</vt:lpwstr>
  </property>
  <property fmtid="{D5CDD505-2E9C-101B-9397-08002B2CF9AE}" pid="3" name="subtitle">
    <vt:lpwstr/>
  </property>
</Properties>
</file>